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2309F5" w:rsidRDefault="002309F5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2309F5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6DFAEA8B" w:rsidR="002309F5" w:rsidRDefault="002309F5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1A6453C5" w:rsidR="002309F5" w:rsidRDefault="002309F5">
      <w:pPr>
        <w:rPr>
          <w:b/>
          <w:color w:val="000000"/>
          <w:szCs w:val="21"/>
        </w:rPr>
      </w:pPr>
    </w:p>
    <w:p w14:paraId="5278B87A" w14:textId="7D8B2199" w:rsidR="002309F5" w:rsidRDefault="00B704A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32962A" wp14:editId="087B2444">
            <wp:simplePos x="0" y="0"/>
            <wp:positionH relativeFrom="column">
              <wp:posOffset>4025265</wp:posOffset>
            </wp:positionH>
            <wp:positionV relativeFrom="paragraph">
              <wp:posOffset>18203</wp:posOffset>
            </wp:positionV>
            <wp:extent cx="1329055" cy="1991995"/>
            <wp:effectExtent l="0" t="0" r="4445" b="8255"/>
            <wp:wrapSquare wrapText="bothSides"/>
            <wp:docPr id="18077102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710218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055" cy="1991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 w:rsidR="00371340" w:rsidRPr="00371340">
        <w:rPr>
          <w:rFonts w:hint="eastAsia"/>
          <w:b/>
          <w:color w:val="000000"/>
          <w:szCs w:val="21"/>
        </w:rPr>
        <w:t>弗里曼</w:t>
      </w:r>
      <w:r w:rsidR="00371340">
        <w:rPr>
          <w:rFonts w:hint="eastAsia"/>
          <w:b/>
          <w:color w:val="000000"/>
          <w:szCs w:val="21"/>
        </w:rPr>
        <w:t>文选</w:t>
      </w:r>
      <w:r w:rsidR="004E1F65">
        <w:rPr>
          <w:rFonts w:hint="eastAsia"/>
          <w:b/>
          <w:color w:val="000000"/>
          <w:szCs w:val="21"/>
        </w:rPr>
        <w:t>：</w:t>
      </w:r>
      <w:r w:rsidR="00760E46">
        <w:rPr>
          <w:rFonts w:hint="eastAsia"/>
          <w:b/>
          <w:color w:val="000000"/>
          <w:szCs w:val="21"/>
        </w:rPr>
        <w:t>尾声</w:t>
      </w:r>
      <w:r>
        <w:rPr>
          <w:rFonts w:hint="eastAsia"/>
          <w:b/>
          <w:color w:val="000000"/>
          <w:szCs w:val="21"/>
        </w:rPr>
        <w:t>》</w:t>
      </w:r>
    </w:p>
    <w:p w14:paraId="7C49F3A3" w14:textId="55897A3F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0F74C1" w:rsidRPr="00DB1BD3">
        <w:rPr>
          <w:b/>
          <w:color w:val="000000"/>
          <w:szCs w:val="21"/>
        </w:rPr>
        <w:t>FREEMAN’S</w:t>
      </w:r>
      <w:r w:rsidR="009C3D3F">
        <w:rPr>
          <w:b/>
          <w:color w:val="000000"/>
          <w:szCs w:val="21"/>
        </w:rPr>
        <w:t>:</w:t>
      </w:r>
      <w:r w:rsidR="000F74C1" w:rsidRPr="00DB1BD3">
        <w:rPr>
          <w:b/>
          <w:color w:val="000000"/>
          <w:szCs w:val="21"/>
        </w:rPr>
        <w:t xml:space="preserve"> CONCLUSIONS</w:t>
      </w:r>
      <w:r w:rsidR="00B704A0" w:rsidRPr="00B704A0">
        <w:rPr>
          <w:noProof/>
        </w:rPr>
        <w:t xml:space="preserve"> </w:t>
      </w:r>
    </w:p>
    <w:p w14:paraId="3C14B3D1" w14:textId="0F71B89C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FB6A90" w:rsidRPr="00FB6A90">
        <w:rPr>
          <w:b/>
          <w:color w:val="000000"/>
          <w:szCs w:val="21"/>
        </w:rPr>
        <w:t>John Freeman</w:t>
      </w:r>
    </w:p>
    <w:p w14:paraId="01433FA8" w14:textId="5B1A794A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FB6A90" w:rsidRPr="00FB6A90">
        <w:rPr>
          <w:b/>
          <w:color w:val="000000"/>
          <w:szCs w:val="21"/>
        </w:rPr>
        <w:t>Grove/Atlantic</w:t>
      </w:r>
    </w:p>
    <w:p w14:paraId="0BEDC4A2" w14:textId="18C3EA34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ANA/Conor</w:t>
      </w:r>
    </w:p>
    <w:p w14:paraId="3B9D41F6" w14:textId="41919514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B704A0">
        <w:rPr>
          <w:rFonts w:hint="eastAsia"/>
          <w:b/>
          <w:color w:val="000000"/>
          <w:szCs w:val="21"/>
        </w:rPr>
        <w:t>2</w:t>
      </w:r>
      <w:r w:rsidR="00B704A0">
        <w:rPr>
          <w:b/>
          <w:color w:val="000000"/>
          <w:szCs w:val="21"/>
        </w:rPr>
        <w:t>56</w:t>
      </w:r>
      <w:r>
        <w:rPr>
          <w:rFonts w:hint="eastAsia"/>
          <w:b/>
          <w:color w:val="000000"/>
          <w:szCs w:val="21"/>
        </w:rPr>
        <w:t>页</w:t>
      </w:r>
    </w:p>
    <w:p w14:paraId="1AF847CF" w14:textId="4A308171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FB6A90">
        <w:rPr>
          <w:rFonts w:hint="eastAsia"/>
          <w:b/>
          <w:color w:val="000000"/>
          <w:szCs w:val="21"/>
        </w:rPr>
        <w:t>2</w:t>
      </w:r>
      <w:r w:rsidR="00FB6A90">
        <w:rPr>
          <w:b/>
          <w:color w:val="000000"/>
          <w:szCs w:val="21"/>
        </w:rPr>
        <w:t>023</w:t>
      </w:r>
      <w:r>
        <w:rPr>
          <w:b/>
          <w:color w:val="000000"/>
          <w:szCs w:val="21"/>
        </w:rPr>
        <w:t>年</w:t>
      </w:r>
      <w:r w:rsidR="00FB6A90">
        <w:rPr>
          <w:rFonts w:hint="eastAsia"/>
          <w:b/>
          <w:color w:val="000000"/>
          <w:szCs w:val="21"/>
        </w:rPr>
        <w:t>1</w:t>
      </w:r>
      <w:r w:rsidR="00FB6A90">
        <w:rPr>
          <w:b/>
          <w:color w:val="000000"/>
          <w:szCs w:val="21"/>
        </w:rPr>
        <w:t>0</w:t>
      </w:r>
      <w:r>
        <w:rPr>
          <w:b/>
          <w:color w:val="000000"/>
          <w:szCs w:val="21"/>
        </w:rPr>
        <w:t>月</w:t>
      </w:r>
    </w:p>
    <w:p w14:paraId="41E78C4B" w14:textId="77777777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38B93629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541FF9">
        <w:rPr>
          <w:rFonts w:hint="eastAsia"/>
          <w:b/>
          <w:color w:val="000000"/>
          <w:szCs w:val="21"/>
        </w:rPr>
        <w:t>散文随笔</w:t>
      </w:r>
    </w:p>
    <w:p w14:paraId="1D70FD4D" w14:textId="77777777" w:rsidR="002309F5" w:rsidRDefault="002309F5">
      <w:pPr>
        <w:rPr>
          <w:b/>
          <w:bCs/>
          <w:color w:val="000000"/>
          <w:szCs w:val="21"/>
        </w:rPr>
      </w:pPr>
    </w:p>
    <w:p w14:paraId="12B22960" w14:textId="77777777" w:rsidR="002309F5" w:rsidRDefault="002309F5">
      <w:pPr>
        <w:rPr>
          <w:b/>
          <w:bCs/>
          <w:color w:val="000000"/>
          <w:szCs w:val="21"/>
        </w:rPr>
      </w:pPr>
    </w:p>
    <w:p w14:paraId="57E9F668" w14:textId="77777777" w:rsidR="002309F5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2309F5" w:rsidRDefault="002309F5">
      <w:pPr>
        <w:rPr>
          <w:color w:val="000000"/>
          <w:szCs w:val="21"/>
        </w:rPr>
      </w:pPr>
    </w:p>
    <w:p w14:paraId="149CE757" w14:textId="58FE5BBC" w:rsidR="009D669F" w:rsidRDefault="00C0499B" w:rsidP="00033CED">
      <w:pPr>
        <w:ind w:firstLineChars="200" w:firstLine="422"/>
        <w:rPr>
          <w:b/>
          <w:color w:val="000000"/>
          <w:szCs w:val="21"/>
        </w:rPr>
      </w:pPr>
      <w:r w:rsidRPr="00003180">
        <w:rPr>
          <w:b/>
          <w:color w:val="000000"/>
          <w:szCs w:val="21"/>
        </w:rPr>
        <w:t>《</w:t>
      </w:r>
      <w:r w:rsidRPr="00003180">
        <w:rPr>
          <w:rFonts w:hint="eastAsia"/>
          <w:b/>
          <w:color w:val="000000"/>
          <w:szCs w:val="21"/>
        </w:rPr>
        <w:t>弗里曼文选：</w:t>
      </w:r>
      <w:r w:rsidR="00760E46">
        <w:rPr>
          <w:rFonts w:hint="eastAsia"/>
          <w:b/>
          <w:color w:val="000000"/>
          <w:szCs w:val="21"/>
        </w:rPr>
        <w:t>尾声</w:t>
      </w:r>
      <w:r w:rsidRPr="00003180">
        <w:rPr>
          <w:b/>
          <w:color w:val="000000"/>
          <w:szCs w:val="21"/>
        </w:rPr>
        <w:t>》（</w:t>
      </w:r>
      <w:r w:rsidR="00AC567D" w:rsidRPr="00B20D3E">
        <w:rPr>
          <w:b/>
          <w:i/>
          <w:iCs/>
          <w:color w:val="000000"/>
          <w:szCs w:val="21"/>
        </w:rPr>
        <w:t>Freeman’s: Conclusions</w:t>
      </w:r>
      <w:r w:rsidRPr="00003180">
        <w:rPr>
          <w:b/>
          <w:color w:val="000000"/>
          <w:szCs w:val="21"/>
        </w:rPr>
        <w:t>）</w:t>
      </w:r>
      <w:r w:rsidRPr="00003180">
        <w:rPr>
          <w:rFonts w:hint="eastAsia"/>
          <w:b/>
          <w:color w:val="000000"/>
          <w:szCs w:val="21"/>
        </w:rPr>
        <w:t>是文学杂志</w:t>
      </w:r>
      <w:r w:rsidR="002D3A83" w:rsidRPr="00003180">
        <w:rPr>
          <w:rFonts w:hint="eastAsia"/>
          <w:b/>
          <w:color w:val="000000"/>
          <w:szCs w:val="21"/>
        </w:rPr>
        <w:t>《弗里曼文选》</w:t>
      </w:r>
      <w:r w:rsidR="00EF5888" w:rsidRPr="00003180">
        <w:rPr>
          <w:rFonts w:hint="eastAsia"/>
          <w:b/>
          <w:color w:val="000000"/>
          <w:szCs w:val="21"/>
        </w:rPr>
        <w:t>（</w:t>
      </w:r>
      <w:r w:rsidR="00AB1AAC" w:rsidRPr="00003180">
        <w:rPr>
          <w:b/>
          <w:i/>
          <w:iCs/>
          <w:color w:val="000000"/>
          <w:szCs w:val="21"/>
        </w:rPr>
        <w:t>Freeman’s</w:t>
      </w:r>
      <w:r w:rsidR="00EF5888" w:rsidRPr="00003180">
        <w:rPr>
          <w:rFonts w:hint="eastAsia"/>
          <w:b/>
          <w:color w:val="000000"/>
          <w:szCs w:val="21"/>
        </w:rPr>
        <w:t>）</w:t>
      </w:r>
      <w:r w:rsidR="00B67803" w:rsidRPr="00003180">
        <w:rPr>
          <w:rFonts w:hint="eastAsia"/>
          <w:b/>
          <w:color w:val="000000"/>
          <w:szCs w:val="21"/>
        </w:rPr>
        <w:t>系列的第十期，也是最后一期。</w:t>
      </w:r>
      <w:r w:rsidR="00F20B75">
        <w:rPr>
          <w:rFonts w:hint="eastAsia"/>
          <w:b/>
          <w:color w:val="000000"/>
          <w:szCs w:val="21"/>
        </w:rPr>
        <w:t>本</w:t>
      </w:r>
      <w:r w:rsidR="00B67803" w:rsidRPr="00003180">
        <w:rPr>
          <w:rFonts w:hint="eastAsia"/>
          <w:b/>
          <w:color w:val="000000"/>
          <w:szCs w:val="21"/>
        </w:rPr>
        <w:t>期杂志收录了世界各地作家的新作，</w:t>
      </w:r>
      <w:r w:rsidR="0012505B">
        <w:rPr>
          <w:rFonts w:hint="eastAsia"/>
          <w:b/>
          <w:color w:val="000000"/>
          <w:szCs w:val="21"/>
        </w:rPr>
        <w:t>例如</w:t>
      </w:r>
      <w:r w:rsidR="00BF260F" w:rsidRPr="00BF260F">
        <w:rPr>
          <w:rFonts w:hint="eastAsia"/>
          <w:b/>
          <w:color w:val="000000"/>
          <w:szCs w:val="21"/>
        </w:rPr>
        <w:t>丽贝卡·马凯</w:t>
      </w:r>
      <w:r w:rsidR="00BC398F">
        <w:rPr>
          <w:rFonts w:hint="eastAsia"/>
          <w:b/>
          <w:color w:val="000000"/>
          <w:szCs w:val="21"/>
        </w:rPr>
        <w:t>（</w:t>
      </w:r>
      <w:r w:rsidR="00B67803" w:rsidRPr="00003180">
        <w:rPr>
          <w:rFonts w:hint="eastAsia"/>
          <w:b/>
          <w:color w:val="000000"/>
          <w:szCs w:val="21"/>
        </w:rPr>
        <w:t>Rebecca Makkai</w:t>
      </w:r>
      <w:r w:rsidR="002C75C8">
        <w:rPr>
          <w:rFonts w:hint="eastAsia"/>
          <w:b/>
          <w:color w:val="000000"/>
          <w:szCs w:val="21"/>
        </w:rPr>
        <w:t>）</w:t>
      </w:r>
      <w:r w:rsidR="00B67803" w:rsidRPr="00003180">
        <w:rPr>
          <w:rFonts w:hint="eastAsia"/>
          <w:b/>
          <w:color w:val="000000"/>
          <w:szCs w:val="21"/>
        </w:rPr>
        <w:t>、</w:t>
      </w:r>
      <w:r w:rsidR="003C69F2" w:rsidRPr="003C69F2">
        <w:rPr>
          <w:rFonts w:hint="eastAsia"/>
          <w:b/>
          <w:color w:val="000000"/>
          <w:szCs w:val="21"/>
        </w:rPr>
        <w:t>亚历山大·赫蒙</w:t>
      </w:r>
      <w:r w:rsidR="003C69F2">
        <w:rPr>
          <w:rFonts w:hint="eastAsia"/>
          <w:b/>
          <w:color w:val="000000"/>
          <w:szCs w:val="21"/>
        </w:rPr>
        <w:t>（</w:t>
      </w:r>
      <w:r w:rsidR="00B67803" w:rsidRPr="00003180">
        <w:rPr>
          <w:rFonts w:hint="eastAsia"/>
          <w:b/>
          <w:color w:val="000000"/>
          <w:szCs w:val="21"/>
        </w:rPr>
        <w:t>Aleksandar Hemon</w:t>
      </w:r>
      <w:r w:rsidR="00F24943">
        <w:rPr>
          <w:rFonts w:hint="eastAsia"/>
          <w:b/>
          <w:color w:val="000000"/>
          <w:szCs w:val="21"/>
        </w:rPr>
        <w:t>）</w:t>
      </w:r>
      <w:r w:rsidR="00B67803" w:rsidRPr="00003180">
        <w:rPr>
          <w:rFonts w:hint="eastAsia"/>
          <w:b/>
          <w:color w:val="000000"/>
          <w:szCs w:val="21"/>
        </w:rPr>
        <w:t>、</w:t>
      </w:r>
      <w:r w:rsidR="006B43AB" w:rsidRPr="006B43AB">
        <w:rPr>
          <w:rFonts w:hint="eastAsia"/>
          <w:b/>
          <w:color w:val="000000"/>
          <w:szCs w:val="21"/>
        </w:rPr>
        <w:t>瑞秋·孔</w:t>
      </w:r>
      <w:r w:rsidR="006B43AB">
        <w:rPr>
          <w:rFonts w:hint="eastAsia"/>
          <w:b/>
          <w:color w:val="000000"/>
          <w:szCs w:val="21"/>
        </w:rPr>
        <w:t>（</w:t>
      </w:r>
      <w:r w:rsidR="00B67803" w:rsidRPr="00003180">
        <w:rPr>
          <w:rFonts w:hint="eastAsia"/>
          <w:b/>
          <w:color w:val="000000"/>
          <w:szCs w:val="21"/>
        </w:rPr>
        <w:t>Rachel Khong</w:t>
      </w:r>
      <w:r w:rsidR="006B43AB">
        <w:rPr>
          <w:rFonts w:hint="eastAsia"/>
          <w:b/>
          <w:color w:val="000000"/>
          <w:szCs w:val="21"/>
        </w:rPr>
        <w:t>）</w:t>
      </w:r>
      <w:r w:rsidR="00B67803" w:rsidRPr="00003180">
        <w:rPr>
          <w:rFonts w:hint="eastAsia"/>
          <w:b/>
          <w:color w:val="000000"/>
          <w:szCs w:val="21"/>
        </w:rPr>
        <w:t>、</w:t>
      </w:r>
      <w:r w:rsidR="00C13C8F" w:rsidRPr="00C13C8F">
        <w:rPr>
          <w:rFonts w:hint="eastAsia"/>
          <w:b/>
          <w:color w:val="000000"/>
          <w:szCs w:val="21"/>
        </w:rPr>
        <w:t>路易丝·厄德里奇</w:t>
      </w:r>
      <w:r w:rsidR="00C13C8F">
        <w:rPr>
          <w:rFonts w:hint="eastAsia"/>
          <w:b/>
          <w:color w:val="000000"/>
          <w:szCs w:val="21"/>
        </w:rPr>
        <w:t>（</w:t>
      </w:r>
      <w:r w:rsidR="00B67803" w:rsidRPr="00003180">
        <w:rPr>
          <w:rFonts w:hint="eastAsia"/>
          <w:b/>
          <w:color w:val="000000"/>
          <w:szCs w:val="21"/>
        </w:rPr>
        <w:t>Louise Erdrich</w:t>
      </w:r>
      <w:r w:rsidR="00C13C8F">
        <w:rPr>
          <w:rFonts w:hint="eastAsia"/>
          <w:b/>
          <w:color w:val="000000"/>
          <w:szCs w:val="21"/>
        </w:rPr>
        <w:t>）</w:t>
      </w:r>
      <w:r w:rsidR="00E77E79">
        <w:rPr>
          <w:rFonts w:hint="eastAsia"/>
          <w:b/>
          <w:color w:val="000000"/>
          <w:szCs w:val="21"/>
        </w:rPr>
        <w:t>，</w:t>
      </w:r>
      <w:r w:rsidR="00B67803" w:rsidRPr="00003180">
        <w:rPr>
          <w:rFonts w:hint="eastAsia"/>
          <w:b/>
          <w:color w:val="000000"/>
          <w:szCs w:val="21"/>
        </w:rPr>
        <w:t>突破</w:t>
      </w:r>
      <w:r w:rsidR="00E50EB0">
        <w:rPr>
          <w:rFonts w:hint="eastAsia"/>
          <w:b/>
          <w:color w:val="000000"/>
          <w:szCs w:val="21"/>
        </w:rPr>
        <w:t>性地</w:t>
      </w:r>
      <w:r w:rsidR="00B67803" w:rsidRPr="00003180">
        <w:rPr>
          <w:rFonts w:hint="eastAsia"/>
          <w:b/>
          <w:color w:val="000000"/>
          <w:szCs w:val="21"/>
        </w:rPr>
        <w:t>探索了</w:t>
      </w:r>
      <w:r w:rsidR="00BC5ABD">
        <w:rPr>
          <w:rFonts w:hint="eastAsia"/>
          <w:b/>
          <w:color w:val="000000"/>
          <w:szCs w:val="21"/>
        </w:rPr>
        <w:t>各种</w:t>
      </w:r>
      <w:r w:rsidR="00124A5C">
        <w:rPr>
          <w:rFonts w:hint="eastAsia"/>
          <w:b/>
          <w:color w:val="000000"/>
          <w:szCs w:val="21"/>
        </w:rPr>
        <w:t>结束</w:t>
      </w:r>
      <w:r w:rsidR="00B67803" w:rsidRPr="00003180">
        <w:rPr>
          <w:rFonts w:hint="eastAsia"/>
          <w:b/>
          <w:color w:val="000000"/>
          <w:szCs w:val="21"/>
        </w:rPr>
        <w:t>方式</w:t>
      </w:r>
      <w:r w:rsidR="006C5016" w:rsidRPr="006C5016">
        <w:rPr>
          <w:rFonts w:hint="eastAsia"/>
          <w:b/>
          <w:color w:val="000000"/>
          <w:szCs w:val="21"/>
        </w:rPr>
        <w:t>，</w:t>
      </w:r>
      <w:r w:rsidR="00E9546B">
        <w:rPr>
          <w:rFonts w:hint="eastAsia"/>
          <w:b/>
          <w:color w:val="000000"/>
          <w:szCs w:val="21"/>
        </w:rPr>
        <w:t>既美丽地结束，又</w:t>
      </w:r>
      <w:r w:rsidR="00F93034">
        <w:rPr>
          <w:rFonts w:hint="eastAsia"/>
          <w:b/>
          <w:color w:val="000000"/>
          <w:szCs w:val="21"/>
        </w:rPr>
        <w:t>带着</w:t>
      </w:r>
      <w:r w:rsidR="00E9546B">
        <w:rPr>
          <w:rFonts w:hint="eastAsia"/>
          <w:b/>
          <w:color w:val="000000"/>
          <w:szCs w:val="21"/>
        </w:rPr>
        <w:t>恐惧结束，又充满希望地结束，</w:t>
      </w:r>
      <w:r w:rsidR="006C5016" w:rsidRPr="006C5016">
        <w:rPr>
          <w:rFonts w:hint="eastAsia"/>
          <w:b/>
          <w:color w:val="000000"/>
          <w:szCs w:val="21"/>
        </w:rPr>
        <w:t>证</w:t>
      </w:r>
      <w:r w:rsidR="00770C12">
        <w:rPr>
          <w:rFonts w:hint="eastAsia"/>
          <w:b/>
          <w:color w:val="000000"/>
          <w:szCs w:val="21"/>
        </w:rPr>
        <w:t>明</w:t>
      </w:r>
      <w:r w:rsidR="006C5016" w:rsidRPr="006C5016">
        <w:rPr>
          <w:rFonts w:hint="eastAsia"/>
          <w:b/>
          <w:color w:val="000000"/>
          <w:szCs w:val="21"/>
        </w:rPr>
        <w:t>了文学</w:t>
      </w:r>
      <w:r w:rsidR="00376F18">
        <w:rPr>
          <w:rFonts w:hint="eastAsia"/>
          <w:b/>
          <w:color w:val="000000"/>
          <w:szCs w:val="21"/>
        </w:rPr>
        <w:t>的惊人力量</w:t>
      </w:r>
      <w:r w:rsidR="001D7315">
        <w:rPr>
          <w:rFonts w:hint="eastAsia"/>
          <w:b/>
          <w:color w:val="000000"/>
          <w:szCs w:val="21"/>
        </w:rPr>
        <w:t>。</w:t>
      </w:r>
    </w:p>
    <w:p w14:paraId="4B7CC305" w14:textId="40E2786C" w:rsidR="00B67803" w:rsidRPr="00B67803" w:rsidRDefault="00B67803" w:rsidP="00240662">
      <w:pPr>
        <w:ind w:firstLineChars="200" w:firstLine="420"/>
        <w:rPr>
          <w:color w:val="000000"/>
          <w:szCs w:val="21"/>
        </w:rPr>
      </w:pPr>
    </w:p>
    <w:p w14:paraId="0C5283B1" w14:textId="304CF75B" w:rsidR="00B67803" w:rsidRPr="00B67803" w:rsidRDefault="00B67803" w:rsidP="00BD4C65">
      <w:pPr>
        <w:ind w:firstLineChars="200" w:firstLine="420"/>
        <w:rPr>
          <w:color w:val="000000"/>
          <w:szCs w:val="21"/>
        </w:rPr>
      </w:pPr>
      <w:r w:rsidRPr="00B67803">
        <w:rPr>
          <w:rFonts w:hint="eastAsia"/>
          <w:color w:val="000000"/>
          <w:szCs w:val="21"/>
        </w:rPr>
        <w:t>过去十年，《</w:t>
      </w:r>
      <w:r w:rsidR="00DB074E">
        <w:rPr>
          <w:rFonts w:hint="eastAsia"/>
          <w:color w:val="000000"/>
          <w:szCs w:val="21"/>
        </w:rPr>
        <w:t>费里曼文选</w:t>
      </w:r>
      <w:r w:rsidRPr="00B67803">
        <w:rPr>
          <w:rFonts w:hint="eastAsia"/>
          <w:color w:val="000000"/>
          <w:szCs w:val="21"/>
        </w:rPr>
        <w:t>》向英语世界介绍了无数享有国际声誉的作家，</w:t>
      </w:r>
      <w:r w:rsidR="009C71AC">
        <w:rPr>
          <w:rFonts w:hint="eastAsia"/>
          <w:color w:val="000000"/>
          <w:szCs w:val="21"/>
        </w:rPr>
        <w:t>如</w:t>
      </w:r>
      <w:r w:rsidR="00683E95" w:rsidRPr="00683E95">
        <w:rPr>
          <w:rFonts w:hint="eastAsia"/>
          <w:color w:val="000000"/>
          <w:szCs w:val="21"/>
        </w:rPr>
        <w:t>奥尔加·托卡尔丘克</w:t>
      </w:r>
      <w:r w:rsidR="00683E95">
        <w:rPr>
          <w:rFonts w:hint="eastAsia"/>
          <w:color w:val="000000"/>
          <w:szCs w:val="21"/>
        </w:rPr>
        <w:t>（</w:t>
      </w:r>
      <w:r w:rsidRPr="00B67803">
        <w:rPr>
          <w:rFonts w:hint="eastAsia"/>
          <w:color w:val="000000"/>
          <w:szCs w:val="21"/>
        </w:rPr>
        <w:t>Olga Tokarczuk</w:t>
      </w:r>
      <w:r w:rsidR="00552A79">
        <w:rPr>
          <w:rFonts w:hint="eastAsia"/>
          <w:color w:val="000000"/>
          <w:szCs w:val="21"/>
        </w:rPr>
        <w:t>）、</w:t>
      </w:r>
      <w:r w:rsidR="00346470" w:rsidRPr="00346470">
        <w:rPr>
          <w:rFonts w:hint="eastAsia"/>
          <w:color w:val="000000"/>
          <w:szCs w:val="21"/>
        </w:rPr>
        <w:t>瓦莱里娅·路易塞利</w:t>
      </w:r>
      <w:r w:rsidR="00346470">
        <w:rPr>
          <w:rFonts w:hint="eastAsia"/>
          <w:color w:val="000000"/>
          <w:szCs w:val="21"/>
        </w:rPr>
        <w:t>（</w:t>
      </w:r>
      <w:r w:rsidRPr="00B67803">
        <w:rPr>
          <w:rFonts w:hint="eastAsia"/>
          <w:color w:val="000000"/>
          <w:szCs w:val="21"/>
        </w:rPr>
        <w:t>Valeria Luiselli</w:t>
      </w:r>
      <w:r w:rsidR="00346470">
        <w:rPr>
          <w:rFonts w:hint="eastAsia"/>
          <w:color w:val="000000"/>
          <w:szCs w:val="21"/>
        </w:rPr>
        <w:t>）</w:t>
      </w:r>
      <w:r w:rsidRPr="00B67803">
        <w:rPr>
          <w:rFonts w:hint="eastAsia"/>
          <w:color w:val="000000"/>
          <w:szCs w:val="21"/>
        </w:rPr>
        <w:t>，</w:t>
      </w:r>
      <w:r w:rsidR="00DB2F69">
        <w:rPr>
          <w:rFonts w:hint="eastAsia"/>
          <w:color w:val="000000"/>
          <w:szCs w:val="21"/>
        </w:rPr>
        <w:t>同时也</w:t>
      </w:r>
      <w:r w:rsidRPr="00B67803">
        <w:rPr>
          <w:rFonts w:hint="eastAsia"/>
          <w:color w:val="000000"/>
          <w:szCs w:val="21"/>
        </w:rPr>
        <w:t>聚焦于</w:t>
      </w:r>
      <w:r w:rsidR="00786023">
        <w:rPr>
          <w:rFonts w:hint="eastAsia"/>
          <w:color w:val="000000"/>
          <w:szCs w:val="21"/>
        </w:rPr>
        <w:t>优秀</w:t>
      </w:r>
      <w:r w:rsidRPr="00B67803">
        <w:rPr>
          <w:rFonts w:hint="eastAsia"/>
          <w:color w:val="000000"/>
          <w:szCs w:val="21"/>
        </w:rPr>
        <w:t>的</w:t>
      </w:r>
      <w:r w:rsidR="00786023">
        <w:rPr>
          <w:rFonts w:hint="eastAsia"/>
          <w:color w:val="000000"/>
          <w:szCs w:val="21"/>
        </w:rPr>
        <w:t>英语</w:t>
      </w:r>
      <w:r w:rsidRPr="00B67803">
        <w:rPr>
          <w:rFonts w:hint="eastAsia"/>
          <w:color w:val="000000"/>
          <w:szCs w:val="21"/>
        </w:rPr>
        <w:t>作家，如</w:t>
      </w:r>
      <w:r w:rsidR="00786023" w:rsidRPr="00786023">
        <w:rPr>
          <w:rFonts w:hint="eastAsia"/>
          <w:color w:val="000000"/>
          <w:szCs w:val="21"/>
        </w:rPr>
        <w:t>汤米·奥兰治</w:t>
      </w:r>
      <w:r w:rsidR="00786023">
        <w:rPr>
          <w:rFonts w:hint="eastAsia"/>
          <w:color w:val="000000"/>
          <w:szCs w:val="21"/>
        </w:rPr>
        <w:t>（</w:t>
      </w:r>
      <w:r w:rsidRPr="00B67803">
        <w:rPr>
          <w:rFonts w:hint="eastAsia"/>
          <w:color w:val="000000"/>
          <w:szCs w:val="21"/>
        </w:rPr>
        <w:t>Tommy Orange</w:t>
      </w:r>
      <w:r w:rsidR="00786023">
        <w:rPr>
          <w:rFonts w:hint="eastAsia"/>
          <w:color w:val="000000"/>
          <w:szCs w:val="21"/>
        </w:rPr>
        <w:t>）</w:t>
      </w:r>
      <w:r w:rsidR="001F3794">
        <w:rPr>
          <w:rFonts w:hint="eastAsia"/>
          <w:color w:val="000000"/>
          <w:szCs w:val="21"/>
        </w:rPr>
        <w:t>、</w:t>
      </w:r>
      <w:r w:rsidR="00172849" w:rsidRPr="00172849">
        <w:rPr>
          <w:rFonts w:hint="eastAsia"/>
          <w:color w:val="000000"/>
          <w:szCs w:val="21"/>
        </w:rPr>
        <w:t>苔丝·冈蒂</w:t>
      </w:r>
      <w:r w:rsidR="00172849">
        <w:rPr>
          <w:rFonts w:hint="eastAsia"/>
          <w:color w:val="000000"/>
          <w:szCs w:val="21"/>
        </w:rPr>
        <w:t>（</w:t>
      </w:r>
      <w:r w:rsidRPr="00B67803">
        <w:rPr>
          <w:rFonts w:hint="eastAsia"/>
          <w:color w:val="000000"/>
          <w:szCs w:val="21"/>
        </w:rPr>
        <w:t>Tess Gunty</w:t>
      </w:r>
      <w:r w:rsidR="00172849">
        <w:rPr>
          <w:rFonts w:hint="eastAsia"/>
          <w:color w:val="000000"/>
          <w:szCs w:val="21"/>
        </w:rPr>
        <w:t>）</w:t>
      </w:r>
      <w:r w:rsidRPr="00B67803">
        <w:rPr>
          <w:rFonts w:hint="eastAsia"/>
          <w:color w:val="000000"/>
          <w:szCs w:val="21"/>
        </w:rPr>
        <w:t>。</w:t>
      </w:r>
      <w:r w:rsidR="001B65F0">
        <w:rPr>
          <w:rFonts w:hint="eastAsia"/>
          <w:color w:val="000000"/>
          <w:szCs w:val="21"/>
        </w:rPr>
        <w:t>最后一期</w:t>
      </w:r>
      <w:r w:rsidR="009C3153">
        <w:rPr>
          <w:rFonts w:hint="eastAsia"/>
          <w:color w:val="000000"/>
          <w:szCs w:val="21"/>
        </w:rPr>
        <w:t>属于</w:t>
      </w:r>
      <w:r w:rsidR="00163CE3">
        <w:rPr>
          <w:rFonts w:hint="eastAsia"/>
          <w:color w:val="000000"/>
          <w:szCs w:val="21"/>
        </w:rPr>
        <w:t>独特的文学项目</w:t>
      </w:r>
      <w:r w:rsidR="00BD4C65">
        <w:rPr>
          <w:rFonts w:hint="eastAsia"/>
          <w:color w:val="000000"/>
          <w:szCs w:val="21"/>
        </w:rPr>
        <w:t>，</w:t>
      </w:r>
      <w:r w:rsidR="007B7FA6">
        <w:rPr>
          <w:rFonts w:hint="eastAsia"/>
          <w:color w:val="000000"/>
          <w:szCs w:val="21"/>
        </w:rPr>
        <w:t>思考</w:t>
      </w:r>
      <w:r w:rsidR="00383A8F">
        <w:rPr>
          <w:rFonts w:hint="eastAsia"/>
          <w:color w:val="000000"/>
          <w:szCs w:val="21"/>
        </w:rPr>
        <w:t>到底哪种</w:t>
      </w:r>
      <w:r w:rsidR="003F7066">
        <w:rPr>
          <w:rFonts w:hint="eastAsia"/>
          <w:color w:val="000000"/>
          <w:szCs w:val="21"/>
        </w:rPr>
        <w:t>结束</w:t>
      </w:r>
      <w:r w:rsidRPr="00B67803">
        <w:rPr>
          <w:rFonts w:hint="eastAsia"/>
          <w:color w:val="000000"/>
          <w:szCs w:val="21"/>
        </w:rPr>
        <w:t>方式</w:t>
      </w:r>
      <w:r w:rsidR="00E120BB">
        <w:rPr>
          <w:rFonts w:hint="eastAsia"/>
          <w:color w:val="000000"/>
          <w:szCs w:val="21"/>
        </w:rPr>
        <w:t>才合适</w:t>
      </w:r>
      <w:r w:rsidRPr="00B67803">
        <w:rPr>
          <w:rFonts w:hint="eastAsia"/>
          <w:color w:val="000000"/>
          <w:szCs w:val="21"/>
        </w:rPr>
        <w:t>。</w:t>
      </w:r>
    </w:p>
    <w:p w14:paraId="5492CDDA" w14:textId="77777777" w:rsidR="00B67803" w:rsidRPr="00383A8F" w:rsidRDefault="00B67803" w:rsidP="00B67803">
      <w:pPr>
        <w:rPr>
          <w:color w:val="000000"/>
          <w:szCs w:val="21"/>
        </w:rPr>
      </w:pPr>
    </w:p>
    <w:p w14:paraId="1EF01903" w14:textId="73B91155" w:rsidR="00B67803" w:rsidRPr="00B67803" w:rsidRDefault="00B67803" w:rsidP="00791D3C">
      <w:pPr>
        <w:ind w:firstLineChars="200" w:firstLine="420"/>
        <w:rPr>
          <w:color w:val="000000"/>
          <w:szCs w:val="21"/>
        </w:rPr>
      </w:pPr>
      <w:r w:rsidRPr="00B67803">
        <w:rPr>
          <w:rFonts w:hint="eastAsia"/>
          <w:color w:val="000000"/>
          <w:szCs w:val="21"/>
        </w:rPr>
        <w:t>对村田沙耶香</w:t>
      </w:r>
      <w:r w:rsidR="0034270A">
        <w:rPr>
          <w:rFonts w:hint="eastAsia"/>
          <w:color w:val="000000"/>
          <w:szCs w:val="21"/>
        </w:rPr>
        <w:t>（</w:t>
      </w:r>
      <w:r w:rsidR="0034270A" w:rsidRPr="0034270A">
        <w:rPr>
          <w:color w:val="000000"/>
          <w:szCs w:val="21"/>
        </w:rPr>
        <w:t>Sayaka Murata</w:t>
      </w:r>
      <w:r w:rsidR="0034270A">
        <w:rPr>
          <w:rFonts w:hint="eastAsia"/>
          <w:color w:val="000000"/>
          <w:szCs w:val="21"/>
        </w:rPr>
        <w:t>）</w:t>
      </w:r>
      <w:r w:rsidRPr="00B67803">
        <w:rPr>
          <w:rFonts w:hint="eastAsia"/>
          <w:color w:val="000000"/>
          <w:szCs w:val="21"/>
        </w:rPr>
        <w:t>来说，</w:t>
      </w:r>
      <w:r w:rsidR="00356412">
        <w:rPr>
          <w:rFonts w:hint="eastAsia"/>
          <w:color w:val="000000"/>
          <w:szCs w:val="21"/>
        </w:rPr>
        <w:t>赶潮流</w:t>
      </w:r>
      <w:r w:rsidR="00092722">
        <w:rPr>
          <w:rFonts w:hint="eastAsia"/>
          <w:color w:val="000000"/>
          <w:szCs w:val="21"/>
        </w:rPr>
        <w:t>，</w:t>
      </w:r>
      <w:r w:rsidR="0095706F">
        <w:rPr>
          <w:rFonts w:hint="eastAsia"/>
          <w:color w:val="000000"/>
          <w:szCs w:val="21"/>
        </w:rPr>
        <w:t>赶上</w:t>
      </w:r>
      <w:r w:rsidRPr="00B67803">
        <w:rPr>
          <w:rFonts w:hint="eastAsia"/>
          <w:color w:val="000000"/>
          <w:szCs w:val="21"/>
        </w:rPr>
        <w:t>不断变化的情感</w:t>
      </w:r>
      <w:r w:rsidR="00950441">
        <w:rPr>
          <w:rFonts w:hint="eastAsia"/>
          <w:color w:val="000000"/>
          <w:szCs w:val="21"/>
        </w:rPr>
        <w:t>，</w:t>
      </w:r>
      <w:r w:rsidRPr="00B67803">
        <w:rPr>
          <w:rFonts w:hint="eastAsia"/>
          <w:color w:val="000000"/>
          <w:szCs w:val="21"/>
        </w:rPr>
        <w:t>意味着</w:t>
      </w:r>
      <w:r w:rsidR="007C2ADD">
        <w:rPr>
          <w:rFonts w:hint="eastAsia"/>
          <w:color w:val="000000"/>
          <w:szCs w:val="21"/>
        </w:rPr>
        <w:t>落后</w:t>
      </w:r>
      <w:r w:rsidR="00533B9B">
        <w:rPr>
          <w:rFonts w:hint="eastAsia"/>
          <w:color w:val="000000"/>
          <w:szCs w:val="21"/>
        </w:rPr>
        <w:t>。</w:t>
      </w:r>
      <w:r w:rsidR="0059023F">
        <w:rPr>
          <w:rFonts w:hint="eastAsia"/>
          <w:color w:val="000000"/>
          <w:szCs w:val="21"/>
        </w:rPr>
        <w:t>对</w:t>
      </w:r>
      <w:r w:rsidR="008C0DD2" w:rsidRPr="008C0DD2">
        <w:rPr>
          <w:rFonts w:hint="eastAsia"/>
          <w:color w:val="000000"/>
          <w:szCs w:val="21"/>
        </w:rPr>
        <w:t>朱莉娅·阿尔瓦雷斯</w:t>
      </w:r>
      <w:r w:rsidR="00E26652">
        <w:rPr>
          <w:rFonts w:hint="eastAsia"/>
          <w:color w:val="000000"/>
          <w:szCs w:val="21"/>
        </w:rPr>
        <w:t>（</w:t>
      </w:r>
      <w:r w:rsidR="00106D02" w:rsidRPr="00106D02">
        <w:rPr>
          <w:color w:val="000000"/>
          <w:szCs w:val="21"/>
        </w:rPr>
        <w:t>Julia Alvarez</w:t>
      </w:r>
      <w:r w:rsidR="00E26652">
        <w:rPr>
          <w:rFonts w:hint="eastAsia"/>
          <w:color w:val="000000"/>
          <w:szCs w:val="21"/>
        </w:rPr>
        <w:t>）</w:t>
      </w:r>
      <w:r w:rsidR="00D51BA4">
        <w:rPr>
          <w:rFonts w:hint="eastAsia"/>
          <w:color w:val="000000"/>
          <w:szCs w:val="21"/>
        </w:rPr>
        <w:t>来说，</w:t>
      </w:r>
      <w:r w:rsidR="007A7862" w:rsidRPr="007A7862">
        <w:rPr>
          <w:rFonts w:hint="eastAsia"/>
          <w:color w:val="000000"/>
          <w:szCs w:val="21"/>
        </w:rPr>
        <w:t>生理期终结</w:t>
      </w:r>
      <w:r w:rsidR="007A7862">
        <w:rPr>
          <w:rFonts w:hint="eastAsia"/>
          <w:color w:val="000000"/>
          <w:szCs w:val="21"/>
        </w:rPr>
        <w:t>即结束。</w:t>
      </w:r>
      <w:r w:rsidR="00C22B28">
        <w:rPr>
          <w:rFonts w:hint="eastAsia"/>
          <w:color w:val="000000"/>
          <w:szCs w:val="21"/>
        </w:rPr>
        <w:t>但</w:t>
      </w:r>
      <w:r w:rsidR="00DF3567" w:rsidRPr="00DF3567">
        <w:rPr>
          <w:rFonts w:hint="eastAsia"/>
          <w:color w:val="000000"/>
          <w:szCs w:val="21"/>
        </w:rPr>
        <w:t>有时</w:t>
      </w:r>
      <w:r w:rsidR="00DF3567">
        <w:rPr>
          <w:rFonts w:hint="eastAsia"/>
          <w:color w:val="000000"/>
          <w:szCs w:val="21"/>
        </w:rPr>
        <w:t>，</w:t>
      </w:r>
      <w:r w:rsidRPr="00B67803">
        <w:rPr>
          <w:rFonts w:hint="eastAsia"/>
          <w:color w:val="000000"/>
          <w:szCs w:val="21"/>
        </w:rPr>
        <w:t>结束</w:t>
      </w:r>
      <w:r w:rsidR="00A365F9">
        <w:rPr>
          <w:rFonts w:hint="eastAsia"/>
          <w:color w:val="000000"/>
          <w:szCs w:val="21"/>
        </w:rPr>
        <w:t>无非是</w:t>
      </w:r>
      <w:r w:rsidR="00A37361">
        <w:rPr>
          <w:rFonts w:hint="eastAsia"/>
          <w:color w:val="000000"/>
          <w:szCs w:val="21"/>
        </w:rPr>
        <w:t>另一个</w:t>
      </w:r>
      <w:r w:rsidRPr="00B67803">
        <w:rPr>
          <w:rFonts w:hint="eastAsia"/>
          <w:color w:val="000000"/>
          <w:szCs w:val="21"/>
        </w:rPr>
        <w:t>开始，正如</w:t>
      </w:r>
      <w:r w:rsidR="003D7B19" w:rsidRPr="003D7B19">
        <w:rPr>
          <w:rFonts w:hint="eastAsia"/>
          <w:color w:val="000000"/>
          <w:szCs w:val="21"/>
        </w:rPr>
        <w:t>巴里•洛佩兹</w:t>
      </w:r>
      <w:r w:rsidR="003D7B19">
        <w:rPr>
          <w:rFonts w:hint="eastAsia"/>
          <w:color w:val="000000"/>
          <w:szCs w:val="21"/>
        </w:rPr>
        <w:t>（</w:t>
      </w:r>
      <w:r w:rsidRPr="00B67803">
        <w:rPr>
          <w:rFonts w:hint="eastAsia"/>
          <w:color w:val="000000"/>
          <w:szCs w:val="21"/>
        </w:rPr>
        <w:t>Barry Lopez</w:t>
      </w:r>
      <w:r w:rsidR="003D7B19">
        <w:rPr>
          <w:rFonts w:hint="eastAsia"/>
          <w:color w:val="000000"/>
          <w:szCs w:val="21"/>
        </w:rPr>
        <w:t>）</w:t>
      </w:r>
      <w:r w:rsidRPr="00B67803">
        <w:rPr>
          <w:rFonts w:hint="eastAsia"/>
          <w:color w:val="000000"/>
          <w:szCs w:val="21"/>
        </w:rPr>
        <w:t>雪</w:t>
      </w:r>
      <w:r w:rsidR="00686E73">
        <w:rPr>
          <w:rFonts w:hint="eastAsia"/>
          <w:color w:val="000000"/>
          <w:szCs w:val="21"/>
        </w:rPr>
        <w:t>天漫步</w:t>
      </w:r>
      <w:r w:rsidRPr="00B67803">
        <w:rPr>
          <w:rFonts w:hint="eastAsia"/>
          <w:color w:val="000000"/>
          <w:szCs w:val="21"/>
        </w:rPr>
        <w:t>俄勒冈</w:t>
      </w:r>
      <w:r w:rsidR="00F875CA">
        <w:rPr>
          <w:rFonts w:hint="eastAsia"/>
          <w:color w:val="000000"/>
          <w:szCs w:val="21"/>
        </w:rPr>
        <w:t>的沉思</w:t>
      </w:r>
      <w:r w:rsidRPr="00B67803">
        <w:rPr>
          <w:rFonts w:hint="eastAsia"/>
          <w:color w:val="000000"/>
          <w:szCs w:val="21"/>
        </w:rPr>
        <w:t>。奇内洛·奥卡帕兰塔</w:t>
      </w:r>
      <w:r w:rsidR="006A3E45">
        <w:rPr>
          <w:rFonts w:hint="eastAsia"/>
          <w:color w:val="000000"/>
          <w:szCs w:val="21"/>
        </w:rPr>
        <w:t>（</w:t>
      </w:r>
      <w:r w:rsidR="006A3E45" w:rsidRPr="006A3E45">
        <w:rPr>
          <w:color w:val="000000"/>
          <w:szCs w:val="21"/>
        </w:rPr>
        <w:t>Chinelo Okparanta</w:t>
      </w:r>
      <w:r w:rsidR="006A3E45">
        <w:rPr>
          <w:rFonts w:hint="eastAsia"/>
          <w:color w:val="000000"/>
          <w:szCs w:val="21"/>
        </w:rPr>
        <w:t>）</w:t>
      </w:r>
      <w:r w:rsidRPr="00B67803">
        <w:rPr>
          <w:rFonts w:hint="eastAsia"/>
          <w:color w:val="000000"/>
          <w:szCs w:val="21"/>
        </w:rPr>
        <w:t>的《法图》</w:t>
      </w:r>
      <w:r w:rsidR="007B65F2">
        <w:rPr>
          <w:rFonts w:hint="eastAsia"/>
          <w:color w:val="000000"/>
          <w:szCs w:val="21"/>
        </w:rPr>
        <w:t>（</w:t>
      </w:r>
      <w:r w:rsidR="00387A97">
        <w:rPr>
          <w:rFonts w:hint="eastAsia"/>
          <w:color w:val="000000"/>
          <w:szCs w:val="21"/>
        </w:rPr>
        <w:t>“</w:t>
      </w:r>
      <w:r w:rsidR="007B65F2" w:rsidRPr="00387A97">
        <w:rPr>
          <w:color w:val="000000"/>
          <w:szCs w:val="21"/>
        </w:rPr>
        <w:t>Fatu</w:t>
      </w:r>
      <w:r w:rsidR="00387A97">
        <w:rPr>
          <w:rFonts w:hint="eastAsia"/>
          <w:color w:val="000000"/>
          <w:szCs w:val="21"/>
        </w:rPr>
        <w:t>”</w:t>
      </w:r>
      <w:r w:rsidR="007B65F2">
        <w:rPr>
          <w:rFonts w:hint="eastAsia"/>
          <w:color w:val="000000"/>
          <w:szCs w:val="21"/>
        </w:rPr>
        <w:t>）</w:t>
      </w:r>
      <w:r w:rsidR="00C50244">
        <w:rPr>
          <w:rFonts w:hint="eastAsia"/>
          <w:color w:val="000000"/>
          <w:szCs w:val="21"/>
        </w:rPr>
        <w:t>讲述了</w:t>
      </w:r>
      <w:r w:rsidR="008E2B1F">
        <w:rPr>
          <w:rFonts w:hint="eastAsia"/>
          <w:color w:val="000000"/>
          <w:szCs w:val="21"/>
        </w:rPr>
        <w:t>，</w:t>
      </w:r>
      <w:r w:rsidRPr="00B67803">
        <w:rPr>
          <w:rFonts w:hint="eastAsia"/>
          <w:color w:val="000000"/>
          <w:szCs w:val="21"/>
        </w:rPr>
        <w:t>在新生命的阴影下</w:t>
      </w:r>
      <w:r w:rsidR="00231B03">
        <w:rPr>
          <w:rFonts w:hint="eastAsia"/>
          <w:color w:val="000000"/>
          <w:szCs w:val="21"/>
        </w:rPr>
        <w:t>，</w:t>
      </w:r>
      <w:r w:rsidRPr="00B67803">
        <w:rPr>
          <w:rFonts w:hint="eastAsia"/>
          <w:color w:val="000000"/>
          <w:szCs w:val="21"/>
        </w:rPr>
        <w:t>一段关系的结束</w:t>
      </w:r>
      <w:r w:rsidR="00045E96">
        <w:rPr>
          <w:rFonts w:hint="eastAsia"/>
          <w:color w:val="000000"/>
          <w:szCs w:val="21"/>
        </w:rPr>
        <w:t>。</w:t>
      </w:r>
      <w:r w:rsidRPr="00B67803">
        <w:rPr>
          <w:rFonts w:hint="eastAsia"/>
          <w:color w:val="000000"/>
          <w:szCs w:val="21"/>
        </w:rPr>
        <w:t>其他作家则将衰老视为重生的机会，比如</w:t>
      </w:r>
      <w:r w:rsidR="00331523" w:rsidRPr="00331523">
        <w:rPr>
          <w:rFonts w:hint="eastAsia"/>
          <w:color w:val="000000"/>
          <w:szCs w:val="21"/>
        </w:rPr>
        <w:t>奥诺蕾·法农内·杰弗斯</w:t>
      </w:r>
      <w:r w:rsidR="001D0427">
        <w:rPr>
          <w:rFonts w:hint="eastAsia"/>
          <w:color w:val="000000"/>
          <w:szCs w:val="21"/>
        </w:rPr>
        <w:t>（</w:t>
      </w:r>
      <w:r w:rsidR="00331523" w:rsidRPr="00331523">
        <w:rPr>
          <w:color w:val="000000"/>
          <w:szCs w:val="21"/>
        </w:rPr>
        <w:t>Honorée Fanonne Jeffers</w:t>
      </w:r>
      <w:r w:rsidR="001D0427">
        <w:rPr>
          <w:rFonts w:hint="eastAsia"/>
          <w:color w:val="000000"/>
          <w:szCs w:val="21"/>
        </w:rPr>
        <w:t>）</w:t>
      </w:r>
      <w:r w:rsidR="007853C5">
        <w:rPr>
          <w:rFonts w:hint="eastAsia"/>
          <w:color w:val="000000"/>
          <w:szCs w:val="21"/>
        </w:rPr>
        <w:t>以祖母曾经安慰自己的方式</w:t>
      </w:r>
      <w:r w:rsidR="00BF315B">
        <w:rPr>
          <w:rFonts w:hint="eastAsia"/>
          <w:color w:val="000000"/>
          <w:szCs w:val="21"/>
        </w:rPr>
        <w:t>，</w:t>
      </w:r>
      <w:r w:rsidRPr="00B67803">
        <w:rPr>
          <w:rFonts w:hint="eastAsia"/>
          <w:color w:val="000000"/>
          <w:szCs w:val="21"/>
        </w:rPr>
        <w:t>安慰自己。最后，戴夫·埃格斯</w:t>
      </w:r>
      <w:r w:rsidR="005332B5">
        <w:rPr>
          <w:rFonts w:hint="eastAsia"/>
          <w:color w:val="000000"/>
          <w:szCs w:val="21"/>
        </w:rPr>
        <w:t>（</w:t>
      </w:r>
      <w:r w:rsidR="00B2502E" w:rsidRPr="00B2502E">
        <w:rPr>
          <w:color w:val="000000"/>
          <w:szCs w:val="21"/>
        </w:rPr>
        <w:t>Dave Eggers</w:t>
      </w:r>
      <w:r w:rsidR="005332B5">
        <w:rPr>
          <w:rFonts w:hint="eastAsia"/>
          <w:color w:val="000000"/>
          <w:szCs w:val="21"/>
        </w:rPr>
        <w:t>）</w:t>
      </w:r>
      <w:r w:rsidR="00AA5A6F">
        <w:rPr>
          <w:rFonts w:hint="eastAsia"/>
          <w:color w:val="000000"/>
          <w:szCs w:val="21"/>
        </w:rPr>
        <w:t>在</w:t>
      </w:r>
      <w:r w:rsidRPr="00B67803">
        <w:rPr>
          <w:rFonts w:hint="eastAsia"/>
          <w:color w:val="000000"/>
          <w:szCs w:val="21"/>
        </w:rPr>
        <w:t>《</w:t>
      </w:r>
      <w:r w:rsidR="00E75EF0">
        <w:rPr>
          <w:rFonts w:hint="eastAsia"/>
          <w:color w:val="000000"/>
          <w:szCs w:val="21"/>
        </w:rPr>
        <w:t>晚餐前，</w:t>
      </w:r>
      <w:r w:rsidR="00A51742">
        <w:rPr>
          <w:rFonts w:hint="eastAsia"/>
          <w:color w:val="000000"/>
          <w:szCs w:val="21"/>
        </w:rPr>
        <w:t>人</w:t>
      </w:r>
      <w:r w:rsidRPr="00B67803">
        <w:rPr>
          <w:rFonts w:hint="eastAsia"/>
          <w:color w:val="000000"/>
          <w:szCs w:val="21"/>
        </w:rPr>
        <w:t>人都有</w:t>
      </w:r>
      <w:r w:rsidR="00571841" w:rsidRPr="00571841">
        <w:rPr>
          <w:rFonts w:hint="eastAsia"/>
          <w:color w:val="000000"/>
          <w:szCs w:val="21"/>
        </w:rPr>
        <w:t>马克斯·冯·叙多夫</w:t>
      </w:r>
      <w:r w:rsidR="00571841">
        <w:rPr>
          <w:rFonts w:hint="eastAsia"/>
          <w:color w:val="000000"/>
          <w:szCs w:val="21"/>
        </w:rPr>
        <w:t>的</w:t>
      </w:r>
      <w:r w:rsidRPr="00B67803">
        <w:rPr>
          <w:rFonts w:hint="eastAsia"/>
          <w:color w:val="000000"/>
          <w:szCs w:val="21"/>
        </w:rPr>
        <w:t>故事》</w:t>
      </w:r>
      <w:r w:rsidR="00D01AA4">
        <w:rPr>
          <w:rFonts w:hint="eastAsia"/>
          <w:color w:val="000000"/>
          <w:szCs w:val="21"/>
        </w:rPr>
        <w:t>（</w:t>
      </w:r>
      <w:r w:rsidR="00D01AA4" w:rsidRPr="00D01AA4">
        <w:rPr>
          <w:rFonts w:hint="eastAsia"/>
          <w:color w:val="000000"/>
          <w:szCs w:val="21"/>
        </w:rPr>
        <w:t>“</w:t>
      </w:r>
      <w:r w:rsidR="00D01AA4" w:rsidRPr="00D01AA4">
        <w:rPr>
          <w:color w:val="000000"/>
          <w:szCs w:val="21"/>
        </w:rPr>
        <w:t>Everyone at Dinner Has a Max von Sydow Story</w:t>
      </w:r>
      <w:r w:rsidR="006C3DC8">
        <w:rPr>
          <w:rFonts w:hint="eastAsia"/>
          <w:color w:val="000000"/>
          <w:szCs w:val="21"/>
        </w:rPr>
        <w:t>”</w:t>
      </w:r>
      <w:r w:rsidR="00D01AA4">
        <w:rPr>
          <w:rFonts w:hint="eastAsia"/>
          <w:color w:val="000000"/>
          <w:szCs w:val="21"/>
        </w:rPr>
        <w:t>）</w:t>
      </w:r>
      <w:r w:rsidRPr="00B67803">
        <w:rPr>
          <w:rFonts w:hint="eastAsia"/>
          <w:color w:val="000000"/>
          <w:szCs w:val="21"/>
        </w:rPr>
        <w:t>中</w:t>
      </w:r>
      <w:r w:rsidR="00B750A4">
        <w:rPr>
          <w:rFonts w:hint="eastAsia"/>
          <w:color w:val="000000"/>
          <w:szCs w:val="21"/>
        </w:rPr>
        <w:t>表明</w:t>
      </w:r>
      <w:r w:rsidR="0018084A">
        <w:rPr>
          <w:rFonts w:hint="eastAsia"/>
          <w:color w:val="000000"/>
          <w:szCs w:val="21"/>
        </w:rPr>
        <w:t>，</w:t>
      </w:r>
      <w:r w:rsidR="00074875">
        <w:rPr>
          <w:rFonts w:hint="eastAsia"/>
          <w:color w:val="000000"/>
          <w:szCs w:val="21"/>
        </w:rPr>
        <w:t>有时，</w:t>
      </w:r>
      <w:r w:rsidRPr="00B67803">
        <w:rPr>
          <w:rFonts w:hint="eastAsia"/>
          <w:color w:val="000000"/>
          <w:szCs w:val="21"/>
        </w:rPr>
        <w:t>故事没有</w:t>
      </w:r>
      <w:r w:rsidR="00380569">
        <w:rPr>
          <w:rFonts w:hint="eastAsia"/>
          <w:color w:val="000000"/>
          <w:szCs w:val="21"/>
        </w:rPr>
        <w:t>干脆</w:t>
      </w:r>
      <w:r w:rsidRPr="00B67803">
        <w:rPr>
          <w:rFonts w:hint="eastAsia"/>
          <w:color w:val="000000"/>
          <w:szCs w:val="21"/>
        </w:rPr>
        <w:t>或完美的</w:t>
      </w:r>
      <w:r w:rsidR="00F56E47">
        <w:rPr>
          <w:rFonts w:hint="eastAsia"/>
          <w:color w:val="000000"/>
          <w:szCs w:val="21"/>
        </w:rPr>
        <w:t>结尾</w:t>
      </w:r>
      <w:r w:rsidRPr="00B67803">
        <w:rPr>
          <w:rFonts w:hint="eastAsia"/>
          <w:color w:val="000000"/>
          <w:szCs w:val="21"/>
        </w:rPr>
        <w:t>，有</w:t>
      </w:r>
      <w:r w:rsidR="00967474">
        <w:rPr>
          <w:rFonts w:hint="eastAsia"/>
          <w:color w:val="000000"/>
          <w:szCs w:val="21"/>
        </w:rPr>
        <w:t>时，故事有经过</w:t>
      </w:r>
      <w:r w:rsidR="008579FD">
        <w:rPr>
          <w:rFonts w:hint="eastAsia"/>
          <w:color w:val="000000"/>
          <w:szCs w:val="21"/>
        </w:rPr>
        <w:t>就</w:t>
      </w:r>
      <w:r w:rsidR="008579FD" w:rsidRPr="00B67803">
        <w:rPr>
          <w:rFonts w:hint="eastAsia"/>
          <w:color w:val="000000"/>
          <w:szCs w:val="21"/>
        </w:rPr>
        <w:t>够</w:t>
      </w:r>
      <w:r w:rsidR="008579FD">
        <w:rPr>
          <w:rFonts w:hint="eastAsia"/>
          <w:color w:val="000000"/>
          <w:szCs w:val="21"/>
        </w:rPr>
        <w:t>了</w:t>
      </w:r>
      <w:r w:rsidRPr="00B67803">
        <w:rPr>
          <w:rFonts w:hint="eastAsia"/>
          <w:color w:val="000000"/>
          <w:szCs w:val="21"/>
        </w:rPr>
        <w:t>。</w:t>
      </w:r>
    </w:p>
    <w:p w14:paraId="7BFC4261" w14:textId="77777777" w:rsidR="00B67803" w:rsidRPr="00B67803" w:rsidRDefault="00B67803" w:rsidP="00B67803">
      <w:pPr>
        <w:rPr>
          <w:color w:val="000000"/>
          <w:szCs w:val="21"/>
        </w:rPr>
      </w:pPr>
    </w:p>
    <w:p w14:paraId="614A0FC1" w14:textId="3A038708" w:rsidR="00B67803" w:rsidRDefault="00446C57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目录：</w:t>
      </w:r>
    </w:p>
    <w:p w14:paraId="64427A27" w14:textId="77777777" w:rsidR="00446C57" w:rsidRDefault="00446C57">
      <w:pPr>
        <w:rPr>
          <w:color w:val="000000"/>
          <w:szCs w:val="21"/>
        </w:rPr>
      </w:pPr>
    </w:p>
    <w:p w14:paraId="46B29C55" w14:textId="4952BEC8" w:rsidR="00A61548" w:rsidRPr="00A61548" w:rsidRDefault="004F2036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介绍</w:t>
      </w:r>
    </w:p>
    <w:p w14:paraId="4D244E08" w14:textId="52EA3D8B" w:rsidR="00A61548" w:rsidRPr="00A61548" w:rsidRDefault="000F6254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lastRenderedPageBreak/>
        <w:t>约翰</w:t>
      </w:r>
      <w:r w:rsidRPr="00B029A1">
        <w:rPr>
          <w:rFonts w:hint="eastAsia"/>
          <w:color w:val="000000"/>
          <w:szCs w:val="21"/>
        </w:rPr>
        <w:t>·弗里曼</w:t>
      </w:r>
      <w:r w:rsidR="00A61548" w:rsidRPr="00A61548">
        <w:rPr>
          <w:color w:val="000000"/>
          <w:szCs w:val="21"/>
        </w:rPr>
        <w:t>vii</w:t>
      </w:r>
    </w:p>
    <w:p w14:paraId="36504390" w14:textId="77777777" w:rsidR="00760E46" w:rsidRDefault="00760E46" w:rsidP="00A61548">
      <w:pPr>
        <w:rPr>
          <w:color w:val="000000"/>
          <w:szCs w:val="21"/>
        </w:rPr>
      </w:pPr>
    </w:p>
    <w:p w14:paraId="04D26AFE" w14:textId="5D94F38D" w:rsidR="00A61548" w:rsidRDefault="00096220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八部短篇</w:t>
      </w:r>
    </w:p>
    <w:p w14:paraId="4FE621CD" w14:textId="408A244C" w:rsidR="00C9682A" w:rsidRPr="00A61548" w:rsidRDefault="00C9682A" w:rsidP="00A61548">
      <w:pPr>
        <w:rPr>
          <w:color w:val="000000"/>
          <w:szCs w:val="21"/>
        </w:rPr>
      </w:pPr>
      <w:r w:rsidRPr="00C9682A">
        <w:rPr>
          <w:rFonts w:hint="eastAsia"/>
          <w:color w:val="000000"/>
          <w:szCs w:val="21"/>
        </w:rPr>
        <w:t>巴里•洛佩兹</w:t>
      </w:r>
      <w:r w:rsidR="00755405">
        <w:rPr>
          <w:rFonts w:hint="eastAsia"/>
          <w:color w:val="000000"/>
          <w:szCs w:val="21"/>
        </w:rPr>
        <w:t xml:space="preserve"> </w:t>
      </w:r>
      <w:r w:rsidR="00755405">
        <w:rPr>
          <w:color w:val="000000"/>
          <w:szCs w:val="21"/>
        </w:rPr>
        <w:t xml:space="preserve"> 1</w:t>
      </w:r>
    </w:p>
    <w:p w14:paraId="3BAD97D0" w14:textId="61BF4139" w:rsidR="00A61548" w:rsidRPr="00A61548" w:rsidRDefault="00920010" w:rsidP="00A61548">
      <w:pPr>
        <w:rPr>
          <w:color w:val="000000"/>
          <w:szCs w:val="21"/>
        </w:rPr>
      </w:pPr>
      <w:r w:rsidRPr="00920010">
        <w:rPr>
          <w:rFonts w:hint="eastAsia"/>
          <w:color w:val="000000"/>
          <w:szCs w:val="21"/>
        </w:rPr>
        <w:t>丽贝卡·马凯</w:t>
      </w:r>
      <w:r w:rsidR="00D44A8F">
        <w:rPr>
          <w:color w:val="000000"/>
          <w:szCs w:val="21"/>
        </w:rPr>
        <w:t xml:space="preserve"> </w:t>
      </w:r>
      <w:r w:rsidR="00A61548" w:rsidRPr="00A61548">
        <w:rPr>
          <w:color w:val="000000"/>
          <w:szCs w:val="21"/>
        </w:rPr>
        <w:t>6</w:t>
      </w:r>
    </w:p>
    <w:p w14:paraId="0DA5D7A3" w14:textId="0136012D" w:rsidR="00A61548" w:rsidRPr="00A61548" w:rsidRDefault="00920010" w:rsidP="00A61548">
      <w:pPr>
        <w:rPr>
          <w:color w:val="000000"/>
          <w:szCs w:val="21"/>
        </w:rPr>
      </w:pPr>
      <w:r w:rsidRPr="00920010">
        <w:rPr>
          <w:rFonts w:hint="eastAsia"/>
          <w:color w:val="000000"/>
          <w:szCs w:val="21"/>
        </w:rPr>
        <w:t>塞梅兹丁·梅赫梅迪诺维奇</w:t>
      </w:r>
      <w:r w:rsidR="00A61548" w:rsidRPr="00A61548">
        <w:rPr>
          <w:color w:val="000000"/>
          <w:szCs w:val="21"/>
        </w:rPr>
        <w:t>10</w:t>
      </w:r>
    </w:p>
    <w:p w14:paraId="2E4E5039" w14:textId="0FD7CA2E" w:rsidR="00A61548" w:rsidRPr="00A61548" w:rsidRDefault="00920010" w:rsidP="00A61548">
      <w:pPr>
        <w:rPr>
          <w:color w:val="000000"/>
          <w:szCs w:val="21"/>
        </w:rPr>
      </w:pPr>
      <w:r w:rsidRPr="00920010">
        <w:rPr>
          <w:rFonts w:hint="eastAsia"/>
          <w:color w:val="000000"/>
          <w:szCs w:val="21"/>
        </w:rPr>
        <w:t>汤米·奥兰治</w:t>
      </w:r>
      <w:r w:rsidR="00A61548" w:rsidRPr="00A61548">
        <w:rPr>
          <w:color w:val="000000"/>
          <w:szCs w:val="21"/>
        </w:rPr>
        <w:t>15</w:t>
      </w:r>
    </w:p>
    <w:p w14:paraId="0D68638A" w14:textId="64740E57" w:rsidR="00A61548" w:rsidRPr="00A61548" w:rsidRDefault="00ED3A9B" w:rsidP="00A61548">
      <w:pPr>
        <w:rPr>
          <w:color w:val="000000"/>
          <w:szCs w:val="21"/>
        </w:rPr>
      </w:pPr>
      <w:r w:rsidRPr="00ED3A9B">
        <w:rPr>
          <w:rFonts w:hint="eastAsia"/>
          <w:color w:val="000000"/>
          <w:szCs w:val="21"/>
        </w:rPr>
        <w:t>亚历山大·赫蒙</w:t>
      </w:r>
      <w:r w:rsidR="00A61548" w:rsidRPr="00A61548">
        <w:rPr>
          <w:color w:val="000000"/>
          <w:szCs w:val="21"/>
        </w:rPr>
        <w:t>18</w:t>
      </w:r>
    </w:p>
    <w:p w14:paraId="78BF6DE3" w14:textId="53571DD2" w:rsidR="00A61548" w:rsidRPr="00A61548" w:rsidRDefault="00ED3A9B" w:rsidP="00A61548">
      <w:pPr>
        <w:rPr>
          <w:color w:val="000000"/>
          <w:szCs w:val="21"/>
        </w:rPr>
      </w:pPr>
      <w:r w:rsidRPr="00ED3A9B">
        <w:rPr>
          <w:rFonts w:hint="eastAsia"/>
          <w:color w:val="000000"/>
          <w:szCs w:val="21"/>
        </w:rPr>
        <w:t>A</w:t>
      </w:r>
      <w:r>
        <w:rPr>
          <w:rFonts w:hint="eastAsia"/>
          <w:color w:val="000000"/>
          <w:szCs w:val="21"/>
        </w:rPr>
        <w:t>·</w:t>
      </w:r>
      <w:r w:rsidRPr="00ED3A9B">
        <w:rPr>
          <w:rFonts w:hint="eastAsia"/>
          <w:color w:val="000000"/>
          <w:szCs w:val="21"/>
        </w:rPr>
        <w:t>肯德拉·格林</w:t>
      </w:r>
      <w:r w:rsidR="00A61548" w:rsidRPr="00A61548">
        <w:rPr>
          <w:color w:val="000000"/>
          <w:szCs w:val="21"/>
        </w:rPr>
        <w:t>20</w:t>
      </w:r>
    </w:p>
    <w:p w14:paraId="62E7859D" w14:textId="501FED56" w:rsidR="00A61548" w:rsidRPr="00A61548" w:rsidRDefault="002222F8" w:rsidP="00A61548">
      <w:pPr>
        <w:rPr>
          <w:color w:val="000000"/>
          <w:szCs w:val="21"/>
        </w:rPr>
      </w:pPr>
      <w:r w:rsidRPr="002222F8">
        <w:rPr>
          <w:rFonts w:hint="eastAsia"/>
          <w:color w:val="000000"/>
          <w:szCs w:val="21"/>
        </w:rPr>
        <w:t>科拉姆·麦卡恩</w:t>
      </w:r>
      <w:r w:rsidR="00A61548" w:rsidRPr="00A61548">
        <w:rPr>
          <w:color w:val="000000"/>
          <w:szCs w:val="21"/>
        </w:rPr>
        <w:t>24</w:t>
      </w:r>
    </w:p>
    <w:p w14:paraId="66FDC474" w14:textId="73E0D33B" w:rsidR="00A61548" w:rsidRPr="00A61548" w:rsidRDefault="002222F8" w:rsidP="00A61548">
      <w:pPr>
        <w:rPr>
          <w:color w:val="000000"/>
          <w:szCs w:val="21"/>
        </w:rPr>
      </w:pPr>
      <w:r w:rsidRPr="002222F8">
        <w:rPr>
          <w:rFonts w:hint="eastAsia"/>
          <w:color w:val="000000"/>
          <w:szCs w:val="21"/>
        </w:rPr>
        <w:t>莫娜·卡里姆</w:t>
      </w:r>
      <w:r w:rsidR="00A61548" w:rsidRPr="00A61548">
        <w:rPr>
          <w:color w:val="000000"/>
          <w:szCs w:val="21"/>
        </w:rPr>
        <w:t>26</w:t>
      </w:r>
    </w:p>
    <w:p w14:paraId="730E813F" w14:textId="77777777" w:rsidR="00760E46" w:rsidRDefault="00760E46" w:rsidP="00A61548">
      <w:pPr>
        <w:rPr>
          <w:color w:val="000000"/>
          <w:szCs w:val="21"/>
        </w:rPr>
      </w:pPr>
    </w:p>
    <w:p w14:paraId="69AE2AA2" w14:textId="0E8149F9" w:rsidR="00A61548" w:rsidRPr="00A61548" w:rsidRDefault="00547CA2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宁静》</w:t>
      </w:r>
      <w:r w:rsidR="00752846" w:rsidRPr="00752846">
        <w:rPr>
          <w:rFonts w:hint="eastAsia"/>
          <w:color w:val="000000"/>
          <w:szCs w:val="21"/>
        </w:rPr>
        <w:t>瑞秋·孔</w:t>
      </w:r>
      <w:r w:rsidR="00A61548" w:rsidRPr="00A61548">
        <w:rPr>
          <w:color w:val="000000"/>
          <w:szCs w:val="21"/>
        </w:rPr>
        <w:t>29</w:t>
      </w:r>
    </w:p>
    <w:p w14:paraId="5FD44A15" w14:textId="10FF8125" w:rsidR="00A61548" w:rsidRPr="00A61548" w:rsidRDefault="002A28FD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8533E0">
        <w:rPr>
          <w:color w:val="000000"/>
          <w:szCs w:val="21"/>
        </w:rPr>
        <w:t>P</w:t>
      </w:r>
      <w:r w:rsidR="008533E0">
        <w:rPr>
          <w:rFonts w:hint="eastAsia"/>
          <w:color w:val="000000"/>
          <w:szCs w:val="21"/>
        </w:rPr>
        <w:t>镇》</w:t>
      </w:r>
      <w:r w:rsidR="004E385C" w:rsidRPr="004E385C">
        <w:rPr>
          <w:rFonts w:hint="eastAsia"/>
          <w:color w:val="000000"/>
          <w:szCs w:val="21"/>
        </w:rPr>
        <w:t>丹尼斯·约翰逊</w:t>
      </w:r>
      <w:r w:rsidR="00A61548" w:rsidRPr="00A61548">
        <w:rPr>
          <w:color w:val="000000"/>
          <w:szCs w:val="21"/>
        </w:rPr>
        <w:t>55</w:t>
      </w:r>
    </w:p>
    <w:p w14:paraId="528E2008" w14:textId="350A17F2" w:rsidR="00A61548" w:rsidRPr="00A61548" w:rsidRDefault="0035507A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3D068D" w:rsidRPr="003D068D">
        <w:rPr>
          <w:rFonts w:hint="eastAsia"/>
          <w:color w:val="000000"/>
          <w:szCs w:val="21"/>
        </w:rPr>
        <w:t>离婚四周年之际</w:t>
      </w:r>
      <w:r>
        <w:rPr>
          <w:rFonts w:hint="eastAsia"/>
          <w:color w:val="000000"/>
          <w:szCs w:val="21"/>
        </w:rPr>
        <w:t>》</w:t>
      </w:r>
      <w:r w:rsidR="0049421F" w:rsidRPr="00C71A8F">
        <w:rPr>
          <w:rFonts w:hint="eastAsia"/>
        </w:rPr>
        <w:t>拉娜·巴斯塔希奇</w:t>
      </w:r>
      <w:r w:rsidR="00A61548" w:rsidRPr="00A61548">
        <w:rPr>
          <w:color w:val="000000"/>
          <w:szCs w:val="21"/>
        </w:rPr>
        <w:t>57</w:t>
      </w:r>
    </w:p>
    <w:p w14:paraId="657AB4ED" w14:textId="5F457EE5" w:rsidR="00A61548" w:rsidRPr="00A61548" w:rsidRDefault="008C3D91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胖子说我美丽》</w:t>
      </w:r>
      <w:r w:rsidR="00CC471A" w:rsidRPr="00CC471A">
        <w:rPr>
          <w:rFonts w:hint="eastAsia"/>
          <w:color w:val="000000"/>
          <w:szCs w:val="21"/>
        </w:rPr>
        <w:t>桑德拉·希斯内罗丝</w:t>
      </w:r>
      <w:r w:rsidR="00A61548" w:rsidRPr="00A61548">
        <w:rPr>
          <w:color w:val="000000"/>
          <w:szCs w:val="21"/>
        </w:rPr>
        <w:t>63</w:t>
      </w:r>
    </w:p>
    <w:p w14:paraId="3F100935" w14:textId="08220B2F" w:rsidR="00A61548" w:rsidRPr="00A61548" w:rsidRDefault="00CC471A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Pr="00CC471A">
        <w:rPr>
          <w:rFonts w:hint="eastAsia"/>
          <w:color w:val="000000"/>
          <w:szCs w:val="21"/>
        </w:rPr>
        <w:t>麦迪逊广场</w:t>
      </w:r>
      <w:r>
        <w:rPr>
          <w:rFonts w:hint="eastAsia"/>
          <w:color w:val="000000"/>
          <w:szCs w:val="21"/>
        </w:rPr>
        <w:t>》</w:t>
      </w:r>
      <w:r w:rsidR="00276404" w:rsidRPr="00276404">
        <w:rPr>
          <w:rFonts w:hint="eastAsia"/>
          <w:color w:val="000000"/>
          <w:szCs w:val="21"/>
        </w:rPr>
        <w:t>安德鲁·霍勒兰</w:t>
      </w:r>
      <w:r w:rsidR="00A61548" w:rsidRPr="00A61548">
        <w:rPr>
          <w:color w:val="000000"/>
          <w:szCs w:val="21"/>
        </w:rPr>
        <w:t>67</w:t>
      </w:r>
    </w:p>
    <w:p w14:paraId="16BA7463" w14:textId="1D13C472" w:rsidR="00A61548" w:rsidRPr="00A61548" w:rsidRDefault="00276404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诗</w:t>
      </w:r>
      <w:r w:rsidR="00B8307F" w:rsidRPr="00B8307F">
        <w:rPr>
          <w:rFonts w:hint="eastAsia"/>
          <w:color w:val="000000"/>
          <w:szCs w:val="21"/>
        </w:rPr>
        <w:t>三首</w:t>
      </w:r>
      <w:r>
        <w:rPr>
          <w:rFonts w:hint="eastAsia"/>
          <w:color w:val="000000"/>
          <w:szCs w:val="21"/>
        </w:rPr>
        <w:t>》</w:t>
      </w:r>
      <w:r w:rsidR="0045170C">
        <w:rPr>
          <w:rFonts w:hint="eastAsia"/>
          <w:color w:val="000000"/>
          <w:szCs w:val="21"/>
        </w:rPr>
        <w:t>李清照</w:t>
      </w:r>
      <w:r w:rsidR="00A61548" w:rsidRPr="00A61548">
        <w:rPr>
          <w:color w:val="000000"/>
          <w:szCs w:val="21"/>
        </w:rPr>
        <w:t>93</w:t>
      </w:r>
    </w:p>
    <w:p w14:paraId="19D35351" w14:textId="1A641000" w:rsidR="00A61548" w:rsidRDefault="002D068D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644C99">
        <w:rPr>
          <w:rFonts w:hint="eastAsia"/>
          <w:color w:val="000000"/>
          <w:szCs w:val="21"/>
        </w:rPr>
        <w:t>法图</w:t>
      </w:r>
      <w:r>
        <w:rPr>
          <w:rFonts w:hint="eastAsia"/>
          <w:color w:val="000000"/>
          <w:szCs w:val="21"/>
        </w:rPr>
        <w:t>》</w:t>
      </w:r>
      <w:r w:rsidR="005F3F79" w:rsidRPr="005F3F79">
        <w:rPr>
          <w:rFonts w:hint="eastAsia"/>
          <w:color w:val="000000"/>
          <w:szCs w:val="21"/>
        </w:rPr>
        <w:t>奇内洛·奥卡帕兰塔</w:t>
      </w:r>
      <w:r w:rsidR="00A61548" w:rsidRPr="00A61548">
        <w:rPr>
          <w:color w:val="000000"/>
          <w:szCs w:val="21"/>
        </w:rPr>
        <w:t>97</w:t>
      </w:r>
    </w:p>
    <w:p w14:paraId="5BA7F307" w14:textId="0BC68786" w:rsidR="00A61548" w:rsidRPr="00A61548" w:rsidRDefault="00E02ED4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B62730">
        <w:rPr>
          <w:rFonts w:hint="eastAsia"/>
          <w:color w:val="000000"/>
          <w:szCs w:val="21"/>
        </w:rPr>
        <w:t>我是自己的长辈</w:t>
      </w:r>
      <w:r>
        <w:rPr>
          <w:rFonts w:hint="eastAsia"/>
          <w:color w:val="000000"/>
          <w:szCs w:val="21"/>
        </w:rPr>
        <w:t>》</w:t>
      </w:r>
      <w:r w:rsidR="00734A13" w:rsidRPr="00734A13">
        <w:rPr>
          <w:rFonts w:hint="eastAsia"/>
          <w:color w:val="000000"/>
          <w:szCs w:val="21"/>
        </w:rPr>
        <w:t>奥诺蕾·法农内·杰弗斯</w:t>
      </w:r>
      <w:r w:rsidR="00A61548" w:rsidRPr="00A61548">
        <w:rPr>
          <w:color w:val="000000"/>
          <w:szCs w:val="21"/>
        </w:rPr>
        <w:t>121</w:t>
      </w:r>
    </w:p>
    <w:p w14:paraId="43B021D5" w14:textId="5A49EA02" w:rsidR="00A61548" w:rsidRPr="00A61548" w:rsidRDefault="00C97FBB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5B16A4" w:rsidRPr="005B16A4">
        <w:rPr>
          <w:rFonts w:hint="eastAsia"/>
          <w:color w:val="000000"/>
          <w:szCs w:val="21"/>
        </w:rPr>
        <w:t>示众</w:t>
      </w:r>
      <w:r>
        <w:rPr>
          <w:rFonts w:hint="eastAsia"/>
          <w:color w:val="000000"/>
          <w:szCs w:val="21"/>
        </w:rPr>
        <w:t>》</w:t>
      </w:r>
      <w:r w:rsidR="005B16A4" w:rsidRPr="005B16A4">
        <w:rPr>
          <w:rFonts w:hint="eastAsia"/>
          <w:color w:val="000000"/>
          <w:szCs w:val="21"/>
        </w:rPr>
        <w:t>奥马尔·阿</w:t>
      </w:r>
      <w:r w:rsidR="005B16A4">
        <w:rPr>
          <w:rFonts w:hint="eastAsia"/>
          <w:color w:val="000000"/>
          <w:szCs w:val="21"/>
        </w:rPr>
        <w:t>·</w:t>
      </w:r>
      <w:r w:rsidR="005B16A4" w:rsidRPr="005B16A4">
        <w:rPr>
          <w:rFonts w:hint="eastAsia"/>
          <w:color w:val="000000"/>
          <w:szCs w:val="21"/>
        </w:rPr>
        <w:t>卡德</w:t>
      </w:r>
      <w:r w:rsidR="00A61548" w:rsidRPr="00A61548">
        <w:rPr>
          <w:color w:val="000000"/>
          <w:szCs w:val="21"/>
        </w:rPr>
        <w:t>125</w:t>
      </w:r>
    </w:p>
    <w:p w14:paraId="6A6EE4D6" w14:textId="60A32FC2" w:rsidR="00A61548" w:rsidRPr="00A61548" w:rsidRDefault="00390ECB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你逃了》</w:t>
      </w:r>
      <w:r w:rsidR="00334714" w:rsidRPr="00334714">
        <w:rPr>
          <w:rFonts w:hint="eastAsia"/>
          <w:color w:val="000000"/>
          <w:szCs w:val="21"/>
        </w:rPr>
        <w:t>汉娜·莉莉丝·阿萨迪</w:t>
      </w:r>
      <w:r w:rsidR="00A61548" w:rsidRPr="00A61548">
        <w:rPr>
          <w:color w:val="000000"/>
          <w:szCs w:val="21"/>
        </w:rPr>
        <w:t>137</w:t>
      </w:r>
    </w:p>
    <w:p w14:paraId="672FCA81" w14:textId="6F6C07EE" w:rsidR="00A61548" w:rsidRDefault="00AF2AD2" w:rsidP="00A6154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整齐的星星》</w:t>
      </w:r>
      <w:r w:rsidR="002661D2" w:rsidRPr="002661D2">
        <w:rPr>
          <w:rFonts w:hint="eastAsia"/>
          <w:color w:val="000000"/>
          <w:szCs w:val="21"/>
        </w:rPr>
        <w:t>盖斯·阿卜杜勒</w:t>
      </w:r>
      <w:r w:rsidR="002661D2">
        <w:rPr>
          <w:rFonts w:hint="eastAsia"/>
          <w:color w:val="000000"/>
          <w:szCs w:val="21"/>
        </w:rPr>
        <w:t>·</w:t>
      </w:r>
      <w:r w:rsidR="002661D2" w:rsidRPr="002661D2">
        <w:rPr>
          <w:rFonts w:hint="eastAsia"/>
          <w:color w:val="000000"/>
          <w:szCs w:val="21"/>
        </w:rPr>
        <w:t>阿哈德</w:t>
      </w:r>
      <w:r w:rsidR="00A61548" w:rsidRPr="00A61548">
        <w:rPr>
          <w:color w:val="000000"/>
          <w:szCs w:val="21"/>
        </w:rPr>
        <w:t>149</w:t>
      </w:r>
    </w:p>
    <w:p w14:paraId="4EBC000B" w14:textId="1E79293A" w:rsidR="00BA0F78" w:rsidRPr="00BA0F78" w:rsidRDefault="00976660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你走之后的</w:t>
      </w:r>
      <w:r w:rsidRPr="00976660">
        <w:rPr>
          <w:rFonts w:hint="eastAsia"/>
          <w:color w:val="000000"/>
          <w:szCs w:val="21"/>
        </w:rPr>
        <w:t>凯罗</w:t>
      </w:r>
      <w:r>
        <w:rPr>
          <w:rFonts w:hint="eastAsia"/>
          <w:color w:val="000000"/>
          <w:szCs w:val="21"/>
        </w:rPr>
        <w:t>》</w:t>
      </w:r>
      <w:r w:rsidR="008A7746" w:rsidRPr="008A7746">
        <w:rPr>
          <w:rFonts w:hint="eastAsia"/>
          <w:color w:val="000000"/>
          <w:szCs w:val="21"/>
        </w:rPr>
        <w:t>萨拉·埃尔卡梅尔</w:t>
      </w:r>
      <w:r w:rsidR="00BA0F78" w:rsidRPr="00BA0F78">
        <w:rPr>
          <w:color w:val="000000"/>
          <w:szCs w:val="21"/>
        </w:rPr>
        <w:t>169</w:t>
      </w:r>
    </w:p>
    <w:p w14:paraId="3299956B" w14:textId="292F61F9" w:rsidR="00BA0F78" w:rsidRPr="00BA0F78" w:rsidRDefault="008A7746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结尾》</w:t>
      </w:r>
      <w:r w:rsidR="00030025" w:rsidRPr="00030025">
        <w:rPr>
          <w:rFonts w:hint="eastAsia"/>
          <w:color w:val="000000"/>
          <w:szCs w:val="21"/>
        </w:rPr>
        <w:t>塔尼亚·詹姆斯</w:t>
      </w:r>
      <w:r w:rsidR="00BA0F78" w:rsidRPr="00BA0F78">
        <w:rPr>
          <w:color w:val="000000"/>
          <w:szCs w:val="21"/>
        </w:rPr>
        <w:t>171</w:t>
      </w:r>
    </w:p>
    <w:p w14:paraId="75842F9A" w14:textId="19CE6760" w:rsidR="00BA0F78" w:rsidRPr="00BA0F78" w:rsidRDefault="00030025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幸福、怀疑、真实》</w:t>
      </w:r>
      <w:r w:rsidR="00222948" w:rsidRPr="00222948">
        <w:rPr>
          <w:rFonts w:hint="eastAsia"/>
          <w:color w:val="000000"/>
          <w:szCs w:val="21"/>
        </w:rPr>
        <w:t>路易丝·厄德里奇</w:t>
      </w:r>
      <w:r w:rsidR="00BA0F78" w:rsidRPr="00BA0F78">
        <w:rPr>
          <w:color w:val="000000"/>
          <w:szCs w:val="21"/>
        </w:rPr>
        <w:t>195</w:t>
      </w:r>
    </w:p>
    <w:p w14:paraId="3E4E5261" w14:textId="1E608027" w:rsidR="00BA0F78" w:rsidRPr="00BA0F78" w:rsidRDefault="00C246F4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稀奇》</w:t>
      </w:r>
      <w:r w:rsidRPr="00C246F4">
        <w:rPr>
          <w:rFonts w:hint="eastAsia"/>
          <w:color w:val="000000"/>
          <w:szCs w:val="21"/>
        </w:rPr>
        <w:t>村田沙耶香</w:t>
      </w:r>
      <w:r w:rsidR="00BA0F78" w:rsidRPr="00BA0F78">
        <w:rPr>
          <w:color w:val="000000"/>
          <w:szCs w:val="21"/>
        </w:rPr>
        <w:t>201</w:t>
      </w:r>
    </w:p>
    <w:p w14:paraId="6DAF4D1D" w14:textId="77212D6F" w:rsidR="00BA0F78" w:rsidRPr="00BA0F78" w:rsidRDefault="00C246F4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Pr="00C246F4">
        <w:rPr>
          <w:rFonts w:hint="eastAsia"/>
          <w:color w:val="000000"/>
          <w:szCs w:val="21"/>
        </w:rPr>
        <w:t>参孙神话</w:t>
      </w:r>
      <w:r>
        <w:rPr>
          <w:rFonts w:hint="eastAsia"/>
          <w:color w:val="000000"/>
          <w:szCs w:val="21"/>
        </w:rPr>
        <w:t>》</w:t>
      </w:r>
      <w:r w:rsidRPr="00C246F4">
        <w:rPr>
          <w:rFonts w:hint="eastAsia"/>
          <w:color w:val="000000"/>
          <w:szCs w:val="21"/>
        </w:rPr>
        <w:t>凯尔西·戴</w:t>
      </w:r>
      <w:r w:rsidR="00BA0F78" w:rsidRPr="00BA0F78">
        <w:rPr>
          <w:color w:val="000000"/>
          <w:szCs w:val="21"/>
        </w:rPr>
        <w:t>239</w:t>
      </w:r>
    </w:p>
    <w:p w14:paraId="7C7385E9" w14:textId="4ED8F049" w:rsidR="00BA0F78" w:rsidRPr="00BA0F78" w:rsidRDefault="0078324C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Pr="0078324C">
        <w:rPr>
          <w:rFonts w:hint="eastAsia"/>
          <w:color w:val="000000"/>
          <w:szCs w:val="21"/>
        </w:rPr>
        <w:t>绣花线</w:t>
      </w:r>
      <w:r>
        <w:rPr>
          <w:rFonts w:hint="eastAsia"/>
          <w:color w:val="000000"/>
          <w:szCs w:val="21"/>
        </w:rPr>
        <w:t>》</w:t>
      </w:r>
      <w:r w:rsidR="003D1207" w:rsidRPr="003D1207">
        <w:rPr>
          <w:rFonts w:hint="eastAsia"/>
          <w:color w:val="000000"/>
          <w:szCs w:val="21"/>
        </w:rPr>
        <w:t>川上未映子</w:t>
      </w:r>
      <w:r w:rsidR="00BA0F78" w:rsidRPr="00BA0F78">
        <w:rPr>
          <w:color w:val="000000"/>
          <w:szCs w:val="21"/>
        </w:rPr>
        <w:t>243</w:t>
      </w:r>
    </w:p>
    <w:p w14:paraId="39BFD284" w14:textId="73870F30" w:rsidR="00A8375D" w:rsidRDefault="003D1207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A8375D" w:rsidRPr="00A8375D">
        <w:rPr>
          <w:rFonts w:hint="eastAsia"/>
          <w:color w:val="000000"/>
          <w:szCs w:val="21"/>
        </w:rPr>
        <w:t>闭经</w:t>
      </w:r>
      <w:r>
        <w:rPr>
          <w:rFonts w:hint="eastAsia"/>
          <w:color w:val="000000"/>
          <w:szCs w:val="21"/>
        </w:rPr>
        <w:t>》</w:t>
      </w:r>
      <w:r w:rsidR="000D04E0" w:rsidRPr="000D04E0">
        <w:rPr>
          <w:rFonts w:hint="eastAsia"/>
          <w:color w:val="000000"/>
          <w:szCs w:val="21"/>
        </w:rPr>
        <w:t>茱莉娅·阿尔瓦雷斯</w:t>
      </w:r>
      <w:r w:rsidRPr="003D1207">
        <w:rPr>
          <w:color w:val="000000"/>
          <w:szCs w:val="21"/>
        </w:rPr>
        <w:t>249</w:t>
      </w:r>
    </w:p>
    <w:p w14:paraId="44A4A95D" w14:textId="1F5E8925" w:rsidR="00BA0F78" w:rsidRPr="00BA0F78" w:rsidRDefault="00647EF3" w:rsidP="00BA0F78">
      <w:pPr>
        <w:rPr>
          <w:color w:val="000000"/>
          <w:szCs w:val="21"/>
        </w:rPr>
      </w:pPr>
      <w:r w:rsidRPr="00647EF3">
        <w:rPr>
          <w:rFonts w:hint="eastAsia"/>
          <w:color w:val="000000"/>
          <w:szCs w:val="21"/>
        </w:rPr>
        <w:t>《晚餐前，人人都有马克斯·冯·叙多夫的故事》</w:t>
      </w:r>
      <w:r w:rsidR="0028153F" w:rsidRPr="0028153F">
        <w:rPr>
          <w:rFonts w:hint="eastAsia"/>
          <w:color w:val="000000"/>
          <w:szCs w:val="21"/>
        </w:rPr>
        <w:t>戴夫·埃格斯</w:t>
      </w:r>
      <w:r w:rsidR="00BA0F78" w:rsidRPr="00BA0F78">
        <w:rPr>
          <w:color w:val="000000"/>
          <w:szCs w:val="21"/>
        </w:rPr>
        <w:t>251</w:t>
      </w:r>
    </w:p>
    <w:p w14:paraId="78AFB9B8" w14:textId="08C008B7" w:rsidR="00BA0F78" w:rsidRPr="00BA0F78" w:rsidRDefault="0065679C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="00A66BCD">
        <w:rPr>
          <w:rFonts w:hint="eastAsia"/>
          <w:color w:val="000000"/>
          <w:szCs w:val="21"/>
        </w:rPr>
        <w:t>美元</w:t>
      </w:r>
      <w:r>
        <w:rPr>
          <w:rFonts w:hint="eastAsia"/>
          <w:color w:val="000000"/>
          <w:szCs w:val="21"/>
        </w:rPr>
        <w:t>》</w:t>
      </w:r>
      <w:r w:rsidR="00FB2DB0" w:rsidRPr="00FB2DB0">
        <w:rPr>
          <w:rFonts w:hint="eastAsia"/>
          <w:color w:val="000000"/>
          <w:szCs w:val="21"/>
        </w:rPr>
        <w:t>阿莱格拉·古德曼</w:t>
      </w:r>
      <w:r w:rsidR="00BA0F78" w:rsidRPr="00BA0F78">
        <w:rPr>
          <w:color w:val="000000"/>
          <w:szCs w:val="21"/>
        </w:rPr>
        <w:t>257</w:t>
      </w:r>
    </w:p>
    <w:p w14:paraId="02620F2A" w14:textId="4A1B17C4" w:rsidR="00BA0F78" w:rsidRPr="00BA0F78" w:rsidRDefault="00FB2DB0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爱情清单》</w:t>
      </w:r>
      <w:r w:rsidRPr="00FB2DB0">
        <w:rPr>
          <w:rFonts w:hint="eastAsia"/>
          <w:color w:val="000000"/>
          <w:szCs w:val="21"/>
        </w:rPr>
        <w:t>马特·苏梅尔</w:t>
      </w:r>
      <w:r w:rsidR="00BA0F78" w:rsidRPr="00BA0F78">
        <w:rPr>
          <w:color w:val="000000"/>
          <w:szCs w:val="21"/>
        </w:rPr>
        <w:t>277</w:t>
      </w:r>
    </w:p>
    <w:p w14:paraId="5EF9F7DC" w14:textId="0C6B9864" w:rsidR="00BA0F78" w:rsidRPr="00BA0F78" w:rsidRDefault="00FB2DB0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 w:rsidRPr="00FB2DB0">
        <w:rPr>
          <w:rFonts w:hint="eastAsia"/>
          <w:color w:val="000000"/>
          <w:szCs w:val="21"/>
        </w:rPr>
        <w:t>溪流</w:t>
      </w:r>
      <w:r w:rsidR="001A6084">
        <w:rPr>
          <w:rFonts w:hint="eastAsia"/>
          <w:color w:val="000000"/>
          <w:szCs w:val="21"/>
        </w:rPr>
        <w:t>、</w:t>
      </w:r>
      <w:r w:rsidRPr="00FB2DB0">
        <w:rPr>
          <w:rFonts w:hint="eastAsia"/>
          <w:color w:val="000000"/>
          <w:szCs w:val="21"/>
        </w:rPr>
        <w:t>风</w:t>
      </w:r>
      <w:r w:rsidR="001A6084">
        <w:rPr>
          <w:rFonts w:hint="eastAsia"/>
          <w:color w:val="000000"/>
          <w:szCs w:val="21"/>
        </w:rPr>
        <w:t>、</w:t>
      </w:r>
      <w:r w:rsidRPr="00FB2DB0">
        <w:rPr>
          <w:rFonts w:hint="eastAsia"/>
          <w:color w:val="000000"/>
          <w:szCs w:val="21"/>
        </w:rPr>
        <w:t>冬青</w:t>
      </w:r>
      <w:r>
        <w:rPr>
          <w:rFonts w:hint="eastAsia"/>
          <w:color w:val="000000"/>
          <w:szCs w:val="21"/>
        </w:rPr>
        <w:t>》</w:t>
      </w:r>
      <w:r w:rsidR="00544F90" w:rsidRPr="00544F90">
        <w:rPr>
          <w:rFonts w:hint="eastAsia"/>
          <w:color w:val="000000"/>
          <w:szCs w:val="21"/>
        </w:rPr>
        <w:t>莱西·约翰逊</w:t>
      </w:r>
      <w:r w:rsidR="00BA0F78" w:rsidRPr="00BA0F78">
        <w:rPr>
          <w:color w:val="000000"/>
          <w:szCs w:val="21"/>
        </w:rPr>
        <w:t>283</w:t>
      </w:r>
    </w:p>
    <w:p w14:paraId="316124C2" w14:textId="16C1F42B" w:rsidR="00BA0F78" w:rsidRPr="00BA0F78" w:rsidRDefault="00544F90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简短宣言》</w:t>
      </w:r>
      <w:r w:rsidR="001D40DC" w:rsidRPr="001D40DC">
        <w:rPr>
          <w:rFonts w:hint="eastAsia"/>
          <w:color w:val="000000"/>
          <w:szCs w:val="21"/>
        </w:rPr>
        <w:t>巴里•洛佩兹</w:t>
      </w:r>
      <w:r w:rsidR="00BA0F78" w:rsidRPr="00BA0F78">
        <w:rPr>
          <w:color w:val="000000"/>
          <w:szCs w:val="21"/>
        </w:rPr>
        <w:t>293</w:t>
      </w:r>
    </w:p>
    <w:p w14:paraId="684AE393" w14:textId="77777777" w:rsidR="00760E46" w:rsidRDefault="00760E46" w:rsidP="00BA0F78">
      <w:pPr>
        <w:rPr>
          <w:color w:val="000000"/>
          <w:szCs w:val="21"/>
        </w:rPr>
      </w:pPr>
    </w:p>
    <w:p w14:paraId="76CBFE70" w14:textId="29C0E62C" w:rsidR="00BA0F78" w:rsidRPr="00BA0F78" w:rsidRDefault="00A02F26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贡献者备注</w:t>
      </w:r>
      <w:r w:rsidR="00BA0F78" w:rsidRPr="00BA0F78">
        <w:rPr>
          <w:color w:val="000000"/>
          <w:szCs w:val="21"/>
        </w:rPr>
        <w:t>295</w:t>
      </w:r>
    </w:p>
    <w:p w14:paraId="64A3658D" w14:textId="6F0665EE" w:rsidR="00BA0F78" w:rsidRDefault="0023595C" w:rsidP="00BA0F78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关于编辑</w:t>
      </w:r>
      <w:r w:rsidR="00BA0F78" w:rsidRPr="00BA0F78">
        <w:rPr>
          <w:color w:val="000000"/>
          <w:szCs w:val="21"/>
        </w:rPr>
        <w:t>305</w:t>
      </w:r>
    </w:p>
    <w:p w14:paraId="31A2CD37" w14:textId="77777777" w:rsidR="008666A2" w:rsidRDefault="008666A2" w:rsidP="00BA0F78">
      <w:pPr>
        <w:rPr>
          <w:color w:val="000000"/>
          <w:szCs w:val="21"/>
        </w:rPr>
      </w:pPr>
    </w:p>
    <w:p w14:paraId="2C0D6C45" w14:textId="77777777" w:rsidR="008666A2" w:rsidRDefault="008666A2" w:rsidP="00BA0F78">
      <w:pPr>
        <w:rPr>
          <w:color w:val="000000"/>
          <w:szCs w:val="21"/>
        </w:rPr>
      </w:pPr>
    </w:p>
    <w:p w14:paraId="5D4432F8" w14:textId="77777777" w:rsidR="002309F5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66A7FE26" w:rsidR="002309F5" w:rsidRDefault="00C8340E">
      <w:pPr>
        <w:rPr>
          <w:color w:val="000000"/>
          <w:szCs w:val="21"/>
        </w:rPr>
      </w:pPr>
      <w:r w:rsidRPr="00F27383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C88327" wp14:editId="16239FE0">
            <wp:simplePos x="0" y="0"/>
            <wp:positionH relativeFrom="margin">
              <wp:posOffset>3599</wp:posOffset>
            </wp:positionH>
            <wp:positionV relativeFrom="paragraph">
              <wp:posOffset>147109</wp:posOffset>
            </wp:positionV>
            <wp:extent cx="1117600" cy="744855"/>
            <wp:effectExtent l="0" t="0" r="6350" b="0"/>
            <wp:wrapSquare wrapText="bothSides"/>
            <wp:docPr id="3" name="图片 3" descr="John Free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hn Freema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7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6F6CA" w14:textId="343836C6" w:rsidR="00B31D39" w:rsidRDefault="00B31D39" w:rsidP="00345515">
      <w:pPr>
        <w:widowControl/>
        <w:ind w:firstLineChars="200" w:firstLine="422"/>
        <w:rPr>
          <w:color w:val="000000"/>
          <w:kern w:val="0"/>
          <w:szCs w:val="21"/>
        </w:rPr>
      </w:pPr>
      <w:r w:rsidRPr="00F27383">
        <w:rPr>
          <w:b/>
          <w:bCs/>
          <w:color w:val="000000"/>
          <w:kern w:val="0"/>
          <w:szCs w:val="21"/>
        </w:rPr>
        <w:t>约翰</w:t>
      </w:r>
      <w:r>
        <w:rPr>
          <w:rFonts w:hint="eastAsia"/>
          <w:b/>
          <w:bCs/>
          <w:color w:val="000000"/>
          <w:kern w:val="0"/>
          <w:szCs w:val="21"/>
        </w:rPr>
        <w:t>·</w:t>
      </w:r>
      <w:r w:rsidRPr="00F27383">
        <w:rPr>
          <w:b/>
          <w:bCs/>
          <w:color w:val="000000"/>
          <w:kern w:val="0"/>
          <w:szCs w:val="21"/>
        </w:rPr>
        <w:t>弗里曼</w:t>
      </w:r>
      <w:r>
        <w:rPr>
          <w:rFonts w:hint="eastAsia"/>
          <w:b/>
          <w:bCs/>
          <w:color w:val="000000"/>
          <w:kern w:val="0"/>
          <w:szCs w:val="21"/>
        </w:rPr>
        <w:t>（</w:t>
      </w:r>
      <w:r w:rsidRPr="00F27383">
        <w:rPr>
          <w:b/>
          <w:bCs/>
          <w:lang w:val="fr-FR"/>
        </w:rPr>
        <w:t>John Freeman</w:t>
      </w:r>
      <w:r>
        <w:rPr>
          <w:rFonts w:hint="eastAsia"/>
          <w:b/>
          <w:bCs/>
          <w:color w:val="000000"/>
          <w:kern w:val="0"/>
          <w:szCs w:val="21"/>
          <w:lang w:val="fr-FR"/>
        </w:rPr>
        <w:t>）</w:t>
      </w:r>
      <w:r w:rsidRPr="00551722">
        <w:rPr>
          <w:rFonts w:hint="eastAsia"/>
          <w:color w:val="000000"/>
          <w:kern w:val="0"/>
          <w:szCs w:val="21"/>
        </w:rPr>
        <w:t>，</w:t>
      </w:r>
      <w:r w:rsidRPr="00F27383">
        <w:rPr>
          <w:color w:val="000000"/>
          <w:kern w:val="0"/>
          <w:szCs w:val="21"/>
        </w:rPr>
        <w:t>获奖作家</w:t>
      </w:r>
      <w:r>
        <w:rPr>
          <w:rFonts w:hint="eastAsia"/>
          <w:color w:val="000000"/>
          <w:kern w:val="0"/>
          <w:szCs w:val="21"/>
        </w:rPr>
        <w:t>、</w:t>
      </w:r>
      <w:r w:rsidRPr="00F27383">
        <w:rPr>
          <w:color w:val="000000"/>
          <w:kern w:val="0"/>
          <w:szCs w:val="21"/>
        </w:rPr>
        <w:t>图书评论家</w:t>
      </w:r>
      <w:r>
        <w:rPr>
          <w:rFonts w:hint="eastAsia"/>
          <w:color w:val="000000"/>
          <w:kern w:val="0"/>
          <w:szCs w:val="21"/>
        </w:rPr>
        <w:t>、</w:t>
      </w:r>
      <w:r w:rsidRPr="00F27383">
        <w:rPr>
          <w:color w:val="000000"/>
          <w:kern w:val="0"/>
          <w:szCs w:val="21"/>
        </w:rPr>
        <w:t>《格兰塔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Granta</w:t>
      </w:r>
      <w:r>
        <w:rPr>
          <w:rFonts w:hint="eastAsia"/>
          <w:color w:val="000000"/>
          <w:kern w:val="0"/>
          <w:szCs w:val="21"/>
        </w:rPr>
        <w:t>）</w:t>
      </w:r>
      <w:r w:rsidRPr="00F27383">
        <w:rPr>
          <w:color w:val="000000"/>
          <w:kern w:val="0"/>
          <w:szCs w:val="21"/>
        </w:rPr>
        <w:t>的前</w:t>
      </w:r>
      <w:r w:rsidR="003F61DD">
        <w:rPr>
          <w:rFonts w:hint="eastAsia"/>
          <w:color w:val="000000"/>
          <w:kern w:val="0"/>
          <w:szCs w:val="21"/>
        </w:rPr>
        <w:t>任</w:t>
      </w:r>
      <w:r w:rsidRPr="00F27383">
        <w:rPr>
          <w:color w:val="000000"/>
          <w:kern w:val="0"/>
          <w:szCs w:val="21"/>
        </w:rPr>
        <w:t>编辑</w:t>
      </w:r>
      <w:r>
        <w:rPr>
          <w:rFonts w:hint="eastAsia"/>
          <w:color w:val="000000"/>
          <w:kern w:val="0"/>
          <w:szCs w:val="21"/>
        </w:rPr>
        <w:t>、</w:t>
      </w:r>
      <w:r w:rsidR="007C287A">
        <w:rPr>
          <w:rFonts w:hint="eastAsia"/>
          <w:color w:val="000000"/>
          <w:kern w:val="0"/>
          <w:szCs w:val="21"/>
        </w:rPr>
        <w:t>“</w:t>
      </w:r>
      <w:r w:rsidRPr="001532B8">
        <w:rPr>
          <w:color w:val="000000"/>
          <w:kern w:val="0"/>
          <w:szCs w:val="21"/>
        </w:rPr>
        <w:t>文学中心</w:t>
      </w:r>
      <w:r w:rsidR="005B1D30">
        <w:rPr>
          <w:rFonts w:hint="eastAsia"/>
          <w:color w:val="000000"/>
          <w:kern w:val="0"/>
          <w:szCs w:val="21"/>
        </w:rPr>
        <w:t>”</w:t>
      </w:r>
      <w:r w:rsidRPr="001532B8">
        <w:rPr>
          <w:color w:val="000000"/>
          <w:kern w:val="0"/>
          <w:szCs w:val="21"/>
        </w:rPr>
        <w:t>网站（</w:t>
      </w:r>
      <w:r w:rsidRPr="001532B8">
        <w:rPr>
          <w:i/>
          <w:iCs/>
          <w:color w:val="000000"/>
          <w:kern w:val="0"/>
          <w:szCs w:val="21"/>
        </w:rPr>
        <w:t>Literary Hub</w:t>
      </w:r>
      <w:r w:rsidRPr="001532B8">
        <w:rPr>
          <w:color w:val="000000"/>
          <w:kern w:val="0"/>
          <w:szCs w:val="21"/>
        </w:rPr>
        <w:t>）的责任编辑</w:t>
      </w:r>
      <w:r>
        <w:rPr>
          <w:rFonts w:hint="eastAsia"/>
          <w:color w:val="000000"/>
          <w:kern w:val="0"/>
          <w:szCs w:val="21"/>
        </w:rPr>
        <w:t>、</w:t>
      </w:r>
      <w:r w:rsidR="00633EC8" w:rsidRPr="00F27383">
        <w:rPr>
          <w:color w:val="000000"/>
          <w:kern w:val="0"/>
          <w:szCs w:val="21"/>
        </w:rPr>
        <w:t>美国国家书评</w:t>
      </w:r>
      <w:r w:rsidR="00633EC8" w:rsidRPr="00A51A71">
        <w:rPr>
          <w:rFonts w:hint="eastAsia"/>
          <w:color w:val="000000"/>
          <w:kern w:val="0"/>
          <w:szCs w:val="21"/>
        </w:rPr>
        <w:t>人协会</w:t>
      </w:r>
      <w:r w:rsidR="00633EC8" w:rsidRPr="00F27383">
        <w:rPr>
          <w:color w:val="000000"/>
          <w:kern w:val="0"/>
          <w:szCs w:val="21"/>
        </w:rPr>
        <w:t>奖</w:t>
      </w:r>
      <w:r w:rsidR="00633EC8">
        <w:rPr>
          <w:rFonts w:hint="eastAsia"/>
          <w:color w:val="000000"/>
          <w:kern w:val="0"/>
          <w:szCs w:val="21"/>
        </w:rPr>
        <w:t>（</w:t>
      </w:r>
      <w:r w:rsidR="00633EC8" w:rsidRPr="00F27383">
        <w:rPr>
          <w:color w:val="000000"/>
          <w:kern w:val="0"/>
          <w:szCs w:val="21"/>
        </w:rPr>
        <w:t>National Book Critics Circle</w:t>
      </w:r>
      <w:r w:rsidR="00633EC8">
        <w:rPr>
          <w:color w:val="000000"/>
          <w:kern w:val="0"/>
          <w:szCs w:val="21"/>
        </w:rPr>
        <w:t xml:space="preserve"> </w:t>
      </w:r>
      <w:r w:rsidR="00633EC8" w:rsidRPr="007A3131">
        <w:rPr>
          <w:color w:val="000000"/>
          <w:kern w:val="0"/>
          <w:szCs w:val="21"/>
        </w:rPr>
        <w:t>Award</w:t>
      </w:r>
      <w:r w:rsidR="00633EC8">
        <w:rPr>
          <w:rFonts w:hint="eastAsia"/>
          <w:color w:val="000000"/>
          <w:kern w:val="0"/>
          <w:szCs w:val="21"/>
        </w:rPr>
        <w:t>）</w:t>
      </w:r>
      <w:r w:rsidRPr="00F27383">
        <w:rPr>
          <w:color w:val="000000"/>
          <w:kern w:val="0"/>
          <w:szCs w:val="21"/>
        </w:rPr>
        <w:t>的</w:t>
      </w:r>
      <w:r>
        <w:rPr>
          <w:rFonts w:hint="eastAsia"/>
          <w:color w:val="000000"/>
          <w:kern w:val="0"/>
          <w:szCs w:val="21"/>
        </w:rPr>
        <w:t>前任</w:t>
      </w:r>
      <w:r w:rsidRPr="00F27383">
        <w:rPr>
          <w:color w:val="000000"/>
          <w:kern w:val="0"/>
          <w:szCs w:val="21"/>
        </w:rPr>
        <w:t>主席</w:t>
      </w:r>
      <w:r>
        <w:rPr>
          <w:rFonts w:hint="eastAsia"/>
          <w:color w:val="000000"/>
          <w:kern w:val="0"/>
          <w:szCs w:val="21"/>
        </w:rPr>
        <w:t>，在新学院与纽约大学任教</w:t>
      </w:r>
      <w:r w:rsidRPr="00F27383">
        <w:rPr>
          <w:color w:val="000000"/>
          <w:kern w:val="0"/>
          <w:szCs w:val="21"/>
        </w:rPr>
        <w:t>。曾为全世界</w:t>
      </w:r>
      <w:r w:rsidRPr="00F27383">
        <w:rPr>
          <w:color w:val="000000"/>
          <w:kern w:val="0"/>
          <w:szCs w:val="21"/>
        </w:rPr>
        <w:t>200</w:t>
      </w:r>
      <w:r w:rsidRPr="00F27383">
        <w:rPr>
          <w:color w:val="000000"/>
          <w:kern w:val="0"/>
          <w:szCs w:val="21"/>
        </w:rPr>
        <w:t>多家刊物撰写书评，</w:t>
      </w:r>
      <w:r>
        <w:rPr>
          <w:rFonts w:hint="eastAsia"/>
          <w:color w:val="000000"/>
          <w:kern w:val="0"/>
          <w:szCs w:val="21"/>
        </w:rPr>
        <w:t>如</w:t>
      </w:r>
      <w:r w:rsidRPr="00F27383">
        <w:rPr>
          <w:color w:val="000000"/>
          <w:kern w:val="0"/>
          <w:szCs w:val="21"/>
        </w:rPr>
        <w:t>《纽约时报书评》（</w:t>
      </w:r>
      <w:r w:rsidRPr="00F27383">
        <w:rPr>
          <w:i/>
          <w:iCs/>
          <w:color w:val="000000"/>
          <w:kern w:val="0"/>
          <w:szCs w:val="21"/>
        </w:rPr>
        <w:t>New York Times Book Review</w:t>
      </w:r>
      <w:r w:rsidRPr="00F27383">
        <w:rPr>
          <w:color w:val="000000"/>
          <w:kern w:val="0"/>
          <w:szCs w:val="21"/>
        </w:rPr>
        <w:t>）</w:t>
      </w:r>
      <w:r>
        <w:rPr>
          <w:rFonts w:hint="eastAsia"/>
          <w:color w:val="000000"/>
          <w:kern w:val="0"/>
          <w:szCs w:val="21"/>
        </w:rPr>
        <w:t>、</w:t>
      </w:r>
      <w:r w:rsidRPr="00F27383">
        <w:rPr>
          <w:color w:val="000000"/>
          <w:kern w:val="0"/>
          <w:szCs w:val="21"/>
        </w:rPr>
        <w:t>《洛杉矶时报》（</w:t>
      </w:r>
      <w:r w:rsidRPr="00F27383">
        <w:rPr>
          <w:i/>
          <w:iCs/>
          <w:color w:val="000000"/>
          <w:kern w:val="0"/>
          <w:szCs w:val="21"/>
        </w:rPr>
        <w:t>Los Angeles Times</w:t>
      </w:r>
      <w:r w:rsidRPr="00F27383">
        <w:rPr>
          <w:color w:val="000000"/>
          <w:kern w:val="0"/>
          <w:szCs w:val="21"/>
        </w:rPr>
        <w:t>）</w:t>
      </w:r>
      <w:r>
        <w:rPr>
          <w:rFonts w:hint="eastAsia"/>
          <w:color w:val="000000"/>
          <w:kern w:val="0"/>
          <w:szCs w:val="21"/>
        </w:rPr>
        <w:t>、《</w:t>
      </w:r>
      <w:r w:rsidRPr="00F27383">
        <w:rPr>
          <w:color w:val="000000"/>
          <w:kern w:val="0"/>
          <w:szCs w:val="21"/>
        </w:rPr>
        <w:t>旧金山纪事报</w:t>
      </w:r>
      <w:r>
        <w:rPr>
          <w:rFonts w:hint="eastAsia"/>
          <w:color w:val="000000"/>
          <w:kern w:val="0"/>
          <w:szCs w:val="21"/>
        </w:rPr>
        <w:t>》（</w:t>
      </w:r>
      <w:r w:rsidRPr="004A6F6F">
        <w:rPr>
          <w:i/>
          <w:iCs/>
          <w:color w:val="000000"/>
          <w:kern w:val="0"/>
          <w:szCs w:val="21"/>
        </w:rPr>
        <w:t>San Francisco Chronicle</w:t>
      </w:r>
      <w:r>
        <w:rPr>
          <w:rFonts w:hint="eastAsia"/>
          <w:color w:val="000000"/>
          <w:kern w:val="0"/>
          <w:szCs w:val="21"/>
        </w:rPr>
        <w:t>）、</w:t>
      </w:r>
      <w:r w:rsidRPr="00F27383">
        <w:rPr>
          <w:color w:val="000000"/>
          <w:kern w:val="0"/>
          <w:szCs w:val="21"/>
        </w:rPr>
        <w:t>《华尔街日报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The Wall Street Journal</w:t>
      </w:r>
      <w:r>
        <w:rPr>
          <w:rFonts w:hint="eastAsia"/>
          <w:color w:val="000000"/>
          <w:kern w:val="0"/>
          <w:szCs w:val="21"/>
        </w:rPr>
        <w:t>）、</w:t>
      </w:r>
      <w:r w:rsidRPr="00F27383">
        <w:rPr>
          <w:color w:val="000000"/>
          <w:kern w:val="0"/>
          <w:szCs w:val="21"/>
        </w:rPr>
        <w:t>《卫报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The Guardian</w:t>
      </w:r>
      <w:r>
        <w:rPr>
          <w:rFonts w:hint="eastAsia"/>
          <w:color w:val="000000"/>
          <w:kern w:val="0"/>
          <w:szCs w:val="21"/>
        </w:rPr>
        <w:t>）、</w:t>
      </w:r>
      <w:r w:rsidRPr="00F27383">
        <w:rPr>
          <w:color w:val="000000"/>
          <w:kern w:val="0"/>
          <w:szCs w:val="21"/>
        </w:rPr>
        <w:t>《共和国报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La Repubblica</w:t>
      </w:r>
      <w:r>
        <w:rPr>
          <w:rFonts w:hint="eastAsia"/>
          <w:color w:val="000000"/>
          <w:kern w:val="0"/>
          <w:szCs w:val="21"/>
        </w:rPr>
        <w:t>）、</w:t>
      </w:r>
      <w:r w:rsidRPr="00F27383">
        <w:rPr>
          <w:color w:val="000000"/>
          <w:kern w:val="0"/>
          <w:szCs w:val="21"/>
        </w:rPr>
        <w:t>《先锋报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La Vanguardia</w:t>
      </w:r>
      <w:r>
        <w:rPr>
          <w:rFonts w:hint="eastAsia"/>
          <w:color w:val="000000"/>
          <w:kern w:val="0"/>
          <w:szCs w:val="21"/>
        </w:rPr>
        <w:t>）</w:t>
      </w:r>
      <w:r w:rsidRPr="00F27383">
        <w:rPr>
          <w:color w:val="000000"/>
          <w:kern w:val="0"/>
          <w:szCs w:val="21"/>
        </w:rPr>
        <w:t>。</w:t>
      </w:r>
      <w:r w:rsidRPr="002B1561">
        <w:rPr>
          <w:color w:val="000000"/>
          <w:kern w:val="0"/>
          <w:szCs w:val="21"/>
        </w:rPr>
        <w:t>诗歌曾发表于《纽约客》（</w:t>
      </w:r>
      <w:r w:rsidRPr="002B1561">
        <w:rPr>
          <w:i/>
          <w:iCs/>
          <w:color w:val="000000"/>
          <w:kern w:val="0"/>
          <w:szCs w:val="21"/>
        </w:rPr>
        <w:t>The New Yorker</w:t>
      </w:r>
      <w:r w:rsidRPr="002B1561">
        <w:rPr>
          <w:color w:val="000000"/>
          <w:kern w:val="0"/>
          <w:szCs w:val="21"/>
        </w:rPr>
        <w:t>）、《象鼻虫》（</w:t>
      </w:r>
      <w:r w:rsidRPr="002B1561">
        <w:rPr>
          <w:i/>
          <w:iCs/>
          <w:color w:val="000000"/>
          <w:kern w:val="0"/>
          <w:szCs w:val="21"/>
        </w:rPr>
        <w:t>ZYZZYVA</w:t>
      </w:r>
      <w:r w:rsidRPr="002B1561">
        <w:rPr>
          <w:color w:val="000000"/>
          <w:kern w:val="0"/>
          <w:szCs w:val="21"/>
        </w:rPr>
        <w:t>）、《巴黎评论》（</w:t>
      </w:r>
      <w:r w:rsidRPr="002B1561">
        <w:rPr>
          <w:i/>
          <w:iCs/>
          <w:color w:val="000000"/>
          <w:kern w:val="0"/>
          <w:szCs w:val="21"/>
        </w:rPr>
        <w:t>The Paris Review</w:t>
      </w:r>
      <w:r w:rsidRPr="002B1561">
        <w:rPr>
          <w:color w:val="000000"/>
          <w:kern w:val="0"/>
          <w:szCs w:val="21"/>
        </w:rPr>
        <w:t>）。</w:t>
      </w:r>
      <w:r>
        <w:rPr>
          <w:rFonts w:hint="eastAsia"/>
          <w:color w:val="000000"/>
          <w:kern w:val="0"/>
          <w:szCs w:val="21"/>
        </w:rPr>
        <w:t>著有</w:t>
      </w:r>
      <w:r w:rsidRPr="00F27383">
        <w:rPr>
          <w:color w:val="000000"/>
          <w:kern w:val="0"/>
          <w:szCs w:val="21"/>
        </w:rPr>
        <w:t>《怎样读懂小说家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How to Read a Novelist</w:t>
      </w:r>
      <w:r>
        <w:rPr>
          <w:rFonts w:hint="eastAsia"/>
          <w:color w:val="000000"/>
          <w:kern w:val="0"/>
          <w:szCs w:val="21"/>
        </w:rPr>
        <w:t>）、</w:t>
      </w:r>
      <w:r w:rsidRPr="00F27383">
        <w:rPr>
          <w:color w:val="000000"/>
          <w:kern w:val="0"/>
          <w:szCs w:val="21"/>
        </w:rPr>
        <w:t>《双城记：今日纽约的天堂与地狱》</w:t>
      </w:r>
      <w:r>
        <w:rPr>
          <w:rFonts w:hint="eastAsia"/>
          <w:color w:val="000000"/>
          <w:kern w:val="0"/>
          <w:szCs w:val="21"/>
        </w:rPr>
        <w:t>（</w:t>
      </w:r>
      <w:r w:rsidRPr="00F27383">
        <w:rPr>
          <w:i/>
          <w:iCs/>
          <w:color w:val="000000"/>
          <w:kern w:val="0"/>
          <w:szCs w:val="21"/>
        </w:rPr>
        <w:t>Tales of Two Cities: The Best of Times and Worst of Times in Today’s New York</w:t>
      </w:r>
      <w:r>
        <w:rPr>
          <w:rFonts w:hint="eastAsia"/>
          <w:color w:val="000000"/>
          <w:kern w:val="0"/>
          <w:szCs w:val="21"/>
        </w:rPr>
        <w:t>）</w:t>
      </w:r>
      <w:r w:rsidRPr="00F27383">
        <w:rPr>
          <w:color w:val="000000"/>
          <w:kern w:val="0"/>
          <w:szCs w:val="21"/>
        </w:rPr>
        <w:t>。</w:t>
      </w:r>
    </w:p>
    <w:p w14:paraId="177E9050" w14:textId="5A1B5C12" w:rsidR="00C8340E" w:rsidRPr="00B31D39" w:rsidRDefault="00C8340E">
      <w:pPr>
        <w:rPr>
          <w:color w:val="000000"/>
          <w:szCs w:val="21"/>
        </w:rPr>
      </w:pPr>
    </w:p>
    <w:p w14:paraId="254A7CF1" w14:textId="77777777" w:rsidR="00C8340E" w:rsidRDefault="00C8340E">
      <w:pPr>
        <w:rPr>
          <w:color w:val="000000"/>
          <w:szCs w:val="21"/>
        </w:rPr>
      </w:pPr>
    </w:p>
    <w:p w14:paraId="31DE381C" w14:textId="77777777" w:rsidR="002309F5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2309F5" w:rsidRDefault="002309F5">
      <w:pPr>
        <w:rPr>
          <w:color w:val="000000"/>
          <w:szCs w:val="21"/>
        </w:rPr>
      </w:pPr>
    </w:p>
    <w:p w14:paraId="2C251EC5" w14:textId="39CE2321" w:rsidR="000A4E1C" w:rsidRDefault="0067488E" w:rsidP="006F3D19">
      <w:pPr>
        <w:ind w:firstLineChars="200" w:firstLine="420"/>
        <w:rPr>
          <w:color w:val="000000"/>
          <w:szCs w:val="21"/>
        </w:rPr>
      </w:pPr>
      <w:r w:rsidRPr="0067488E">
        <w:rPr>
          <w:rFonts w:hint="eastAsia"/>
          <w:color w:val="000000"/>
          <w:szCs w:val="21"/>
        </w:rPr>
        <w:t>“</w:t>
      </w:r>
      <w:r w:rsidR="00EA0E49" w:rsidRPr="00EA0E49">
        <w:rPr>
          <w:rFonts w:hint="eastAsia"/>
          <w:color w:val="000000"/>
          <w:szCs w:val="21"/>
        </w:rPr>
        <w:t>第十期</w:t>
      </w:r>
      <w:r w:rsidR="00D13892">
        <w:rPr>
          <w:rFonts w:hint="eastAsia"/>
          <w:color w:val="000000"/>
          <w:szCs w:val="21"/>
        </w:rPr>
        <w:t>是</w:t>
      </w:r>
      <w:r w:rsidRPr="0067488E">
        <w:rPr>
          <w:rFonts w:hint="eastAsia"/>
          <w:color w:val="000000"/>
          <w:szCs w:val="21"/>
        </w:rPr>
        <w:t>受人尊敬的文学杂志的最后一期，恰如其分地</w:t>
      </w:r>
      <w:r w:rsidR="00FC2113">
        <w:rPr>
          <w:rFonts w:hint="eastAsia"/>
          <w:color w:val="000000"/>
          <w:szCs w:val="21"/>
        </w:rPr>
        <w:t>涉及结束的话题</w:t>
      </w:r>
      <w:r w:rsidRPr="0067488E">
        <w:rPr>
          <w:rFonts w:hint="eastAsia"/>
          <w:color w:val="000000"/>
          <w:szCs w:val="21"/>
        </w:rPr>
        <w:t>，并以全明星</w:t>
      </w:r>
      <w:r w:rsidR="00FC2113">
        <w:rPr>
          <w:rFonts w:hint="eastAsia"/>
          <w:color w:val="000000"/>
          <w:szCs w:val="21"/>
        </w:rPr>
        <w:t>的作家</w:t>
      </w:r>
      <w:r w:rsidRPr="0067488E">
        <w:rPr>
          <w:rFonts w:hint="eastAsia"/>
          <w:color w:val="000000"/>
          <w:szCs w:val="21"/>
        </w:rPr>
        <w:t>阵容为特色</w:t>
      </w:r>
      <w:r w:rsidR="002D7365">
        <w:rPr>
          <w:rFonts w:hint="eastAsia"/>
          <w:color w:val="000000"/>
          <w:szCs w:val="21"/>
        </w:rPr>
        <w:t>……</w:t>
      </w:r>
      <w:r w:rsidRPr="0067488E">
        <w:rPr>
          <w:rFonts w:hint="eastAsia"/>
          <w:color w:val="000000"/>
          <w:szCs w:val="21"/>
        </w:rPr>
        <w:t>系列中的每件作品都独立存在，</w:t>
      </w:r>
      <w:r w:rsidR="00C37D02">
        <w:rPr>
          <w:rFonts w:hint="eastAsia"/>
          <w:color w:val="000000"/>
          <w:szCs w:val="21"/>
        </w:rPr>
        <w:t>如</w:t>
      </w:r>
      <w:r w:rsidRPr="0067488E">
        <w:rPr>
          <w:rFonts w:hint="eastAsia"/>
          <w:color w:val="000000"/>
          <w:szCs w:val="21"/>
        </w:rPr>
        <w:t>宝石</w:t>
      </w:r>
      <w:r w:rsidR="00C37D02">
        <w:rPr>
          <w:rFonts w:hint="eastAsia"/>
          <w:color w:val="000000"/>
          <w:szCs w:val="21"/>
        </w:rPr>
        <w:t>般</w:t>
      </w:r>
      <w:r w:rsidR="003C3633" w:rsidRPr="003C3633">
        <w:rPr>
          <w:rFonts w:hint="eastAsia"/>
          <w:color w:val="000000"/>
          <w:szCs w:val="21"/>
        </w:rPr>
        <w:t>精心雕琢</w:t>
      </w:r>
      <w:r w:rsidRPr="0067488E">
        <w:rPr>
          <w:rFonts w:hint="eastAsia"/>
          <w:color w:val="000000"/>
          <w:szCs w:val="21"/>
        </w:rPr>
        <w:t>。</w:t>
      </w:r>
      <w:r w:rsidR="001814F1">
        <w:rPr>
          <w:rFonts w:hint="eastAsia"/>
          <w:color w:val="000000"/>
          <w:szCs w:val="21"/>
        </w:rPr>
        <w:t>本刊收录</w:t>
      </w:r>
      <w:r w:rsidRPr="0067488E">
        <w:rPr>
          <w:rFonts w:hint="eastAsia"/>
          <w:color w:val="000000"/>
          <w:szCs w:val="21"/>
        </w:rPr>
        <w:t>的故事</w:t>
      </w:r>
      <w:r w:rsidR="00672756">
        <w:rPr>
          <w:rFonts w:hint="eastAsia"/>
          <w:color w:val="000000"/>
          <w:szCs w:val="21"/>
        </w:rPr>
        <w:t>、</w:t>
      </w:r>
      <w:r w:rsidRPr="0067488E">
        <w:rPr>
          <w:rFonts w:hint="eastAsia"/>
          <w:color w:val="000000"/>
          <w:szCs w:val="21"/>
        </w:rPr>
        <w:t>散文</w:t>
      </w:r>
      <w:r w:rsidR="00C935FE">
        <w:rPr>
          <w:rFonts w:hint="eastAsia"/>
          <w:color w:val="000000"/>
          <w:szCs w:val="21"/>
        </w:rPr>
        <w:t>、</w:t>
      </w:r>
      <w:r w:rsidRPr="0067488E">
        <w:rPr>
          <w:rFonts w:hint="eastAsia"/>
          <w:color w:val="000000"/>
          <w:szCs w:val="21"/>
        </w:rPr>
        <w:t>诗歌</w:t>
      </w:r>
      <w:r w:rsidR="00E721CE">
        <w:rPr>
          <w:rFonts w:hint="eastAsia"/>
          <w:color w:val="000000"/>
          <w:szCs w:val="21"/>
        </w:rPr>
        <w:t>都精打细琢</w:t>
      </w:r>
      <w:r w:rsidR="0025496E">
        <w:rPr>
          <w:rFonts w:hint="eastAsia"/>
          <w:color w:val="000000"/>
          <w:szCs w:val="21"/>
        </w:rPr>
        <w:t>。</w:t>
      </w:r>
      <w:r w:rsidR="00A2383F">
        <w:rPr>
          <w:rFonts w:hint="eastAsia"/>
          <w:color w:val="000000"/>
          <w:szCs w:val="21"/>
        </w:rPr>
        <w:t>终</w:t>
      </w:r>
      <w:r w:rsidR="00A2383F">
        <w:rPr>
          <w:rFonts w:hint="eastAsia"/>
          <w:noProof/>
        </w:rPr>
        <w:t>刊</w:t>
      </w:r>
      <w:r w:rsidR="00C53DCC">
        <w:rPr>
          <w:rFonts w:hint="eastAsia"/>
          <w:color w:val="000000"/>
          <w:szCs w:val="21"/>
        </w:rPr>
        <w:t>大获成功</w:t>
      </w:r>
      <w:r w:rsidRPr="0067488E">
        <w:rPr>
          <w:rFonts w:hint="eastAsia"/>
          <w:color w:val="000000"/>
          <w:szCs w:val="21"/>
        </w:rPr>
        <w:t>。</w:t>
      </w:r>
      <w:r w:rsidR="0025496E">
        <w:rPr>
          <w:rFonts w:hint="eastAsia"/>
          <w:color w:val="000000"/>
          <w:szCs w:val="21"/>
        </w:rPr>
        <w:t>”</w:t>
      </w:r>
    </w:p>
    <w:p w14:paraId="54C1C056" w14:textId="5554AAB1" w:rsidR="008B57B2" w:rsidRPr="009E5A90" w:rsidRDefault="0067488E" w:rsidP="000F5406">
      <w:pPr>
        <w:ind w:firstLineChars="200" w:firstLine="420"/>
        <w:jc w:val="right"/>
        <w:rPr>
          <w:color w:val="000000"/>
          <w:szCs w:val="21"/>
        </w:rPr>
      </w:pPr>
      <w:r w:rsidRPr="0067488E">
        <w:rPr>
          <w:rFonts w:hint="eastAsia"/>
          <w:color w:val="000000"/>
          <w:szCs w:val="21"/>
        </w:rPr>
        <w:t>——</w:t>
      </w:r>
      <w:r>
        <w:rPr>
          <w:rFonts w:hint="eastAsia"/>
          <w:color w:val="000000"/>
          <w:szCs w:val="21"/>
        </w:rPr>
        <w:t>《</w:t>
      </w:r>
      <w:r w:rsidRPr="0067488E">
        <w:rPr>
          <w:rFonts w:hint="eastAsia"/>
          <w:color w:val="000000"/>
          <w:szCs w:val="21"/>
        </w:rPr>
        <w:t>柯克斯书评</w:t>
      </w:r>
      <w:r>
        <w:rPr>
          <w:rFonts w:hint="eastAsia"/>
          <w:color w:val="000000"/>
          <w:szCs w:val="21"/>
        </w:rPr>
        <w:t>》（</w:t>
      </w:r>
      <w:r w:rsidRPr="00B962FB">
        <w:rPr>
          <w:i/>
          <w:iCs/>
          <w:color w:val="000000"/>
          <w:szCs w:val="21"/>
        </w:rPr>
        <w:t>Kirkus Reviews</w:t>
      </w:r>
      <w:r>
        <w:rPr>
          <w:rFonts w:hint="eastAsia"/>
          <w:color w:val="000000"/>
          <w:szCs w:val="21"/>
        </w:rPr>
        <w:t>）</w:t>
      </w:r>
    </w:p>
    <w:p w14:paraId="7AADAC4B" w14:textId="77777777" w:rsidR="006F48D0" w:rsidRDefault="006F48D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</w:p>
    <w:p w14:paraId="3D40CC29" w14:textId="77777777" w:rsidR="00B962FB" w:rsidRDefault="00B962FB">
      <w:pPr>
        <w:shd w:val="clear" w:color="auto" w:fill="FFFFFF"/>
        <w:rPr>
          <w:color w:val="000000"/>
          <w:szCs w:val="21"/>
        </w:rPr>
      </w:pPr>
    </w:p>
    <w:p w14:paraId="05292C33" w14:textId="074EF22F" w:rsidR="002309F5" w:rsidRDefault="00000000"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2309F5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2309F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2309F5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2309F5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2309F5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2309F5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2309F5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2309F5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2309F5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2309F5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2309F5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2309F5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2309F5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474B7" w14:textId="77777777" w:rsidR="00C05FD0" w:rsidRDefault="00C05FD0">
      <w:r>
        <w:separator/>
      </w:r>
    </w:p>
  </w:endnote>
  <w:endnote w:type="continuationSeparator" w:id="0">
    <w:p w14:paraId="2914EF4F" w14:textId="77777777" w:rsidR="00C05FD0" w:rsidRDefault="00C05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2309F5" w:rsidRDefault="002309F5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2309F5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2309F5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2309F5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2309F5" w:rsidRDefault="002309F5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258B9" w14:textId="77777777" w:rsidR="00C05FD0" w:rsidRDefault="00C05FD0">
      <w:r>
        <w:separator/>
      </w:r>
    </w:p>
  </w:footnote>
  <w:footnote w:type="continuationSeparator" w:id="0">
    <w:p w14:paraId="56312D79" w14:textId="77777777" w:rsidR="00C05FD0" w:rsidRDefault="00C05F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2309F5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2309F5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NDSxtDQwMTQ3NjBR0lEKTi0uzszPAykwqgUAO4gMY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986"/>
    <w:rsid w:val="00002FAE"/>
    <w:rsid w:val="00003180"/>
    <w:rsid w:val="00005533"/>
    <w:rsid w:val="0000741F"/>
    <w:rsid w:val="000122DE"/>
    <w:rsid w:val="00013D7A"/>
    <w:rsid w:val="00014408"/>
    <w:rsid w:val="00017CB6"/>
    <w:rsid w:val="000226FA"/>
    <w:rsid w:val="00024666"/>
    <w:rsid w:val="000269CF"/>
    <w:rsid w:val="000271B3"/>
    <w:rsid w:val="00030025"/>
    <w:rsid w:val="00030D63"/>
    <w:rsid w:val="00032A67"/>
    <w:rsid w:val="00033CED"/>
    <w:rsid w:val="00040304"/>
    <w:rsid w:val="00042ECE"/>
    <w:rsid w:val="0004361E"/>
    <w:rsid w:val="00045E96"/>
    <w:rsid w:val="00053A94"/>
    <w:rsid w:val="00061C2C"/>
    <w:rsid w:val="0006441F"/>
    <w:rsid w:val="00066924"/>
    <w:rsid w:val="00074875"/>
    <w:rsid w:val="000803A7"/>
    <w:rsid w:val="00080CD8"/>
    <w:rsid w:val="000810D5"/>
    <w:rsid w:val="00082504"/>
    <w:rsid w:val="0008781E"/>
    <w:rsid w:val="00092722"/>
    <w:rsid w:val="00095FCB"/>
    <w:rsid w:val="00096220"/>
    <w:rsid w:val="0009723E"/>
    <w:rsid w:val="000A01BD"/>
    <w:rsid w:val="000A4E1C"/>
    <w:rsid w:val="000A57A4"/>
    <w:rsid w:val="000A57E2"/>
    <w:rsid w:val="000A5E74"/>
    <w:rsid w:val="000B3141"/>
    <w:rsid w:val="000B3EED"/>
    <w:rsid w:val="000B4D73"/>
    <w:rsid w:val="000C0951"/>
    <w:rsid w:val="000C18AC"/>
    <w:rsid w:val="000C1D07"/>
    <w:rsid w:val="000C3E93"/>
    <w:rsid w:val="000C4397"/>
    <w:rsid w:val="000D04E0"/>
    <w:rsid w:val="000D0A7C"/>
    <w:rsid w:val="000D293D"/>
    <w:rsid w:val="000D34C3"/>
    <w:rsid w:val="000D3D3A"/>
    <w:rsid w:val="000D5F8D"/>
    <w:rsid w:val="000E410A"/>
    <w:rsid w:val="000E6329"/>
    <w:rsid w:val="000E6364"/>
    <w:rsid w:val="000F41BB"/>
    <w:rsid w:val="000F4F04"/>
    <w:rsid w:val="000F5406"/>
    <w:rsid w:val="000F6254"/>
    <w:rsid w:val="000F74C1"/>
    <w:rsid w:val="0010107E"/>
    <w:rsid w:val="001017C7"/>
    <w:rsid w:val="00101960"/>
    <w:rsid w:val="00102500"/>
    <w:rsid w:val="00106D02"/>
    <w:rsid w:val="001079C0"/>
    <w:rsid w:val="00110009"/>
    <w:rsid w:val="00110260"/>
    <w:rsid w:val="00111998"/>
    <w:rsid w:val="0011264B"/>
    <w:rsid w:val="00112CC8"/>
    <w:rsid w:val="00112E27"/>
    <w:rsid w:val="00113773"/>
    <w:rsid w:val="00113AC0"/>
    <w:rsid w:val="00121268"/>
    <w:rsid w:val="00124A5C"/>
    <w:rsid w:val="0012505B"/>
    <w:rsid w:val="00130E73"/>
    <w:rsid w:val="00132921"/>
    <w:rsid w:val="00133C63"/>
    <w:rsid w:val="00134324"/>
    <w:rsid w:val="00134987"/>
    <w:rsid w:val="001350B1"/>
    <w:rsid w:val="001359C9"/>
    <w:rsid w:val="001440D0"/>
    <w:rsid w:val="00146BF9"/>
    <w:rsid w:val="00146F1E"/>
    <w:rsid w:val="00161512"/>
    <w:rsid w:val="00161C79"/>
    <w:rsid w:val="00163CE3"/>
    <w:rsid w:val="00163F80"/>
    <w:rsid w:val="00167007"/>
    <w:rsid w:val="00172849"/>
    <w:rsid w:val="00176727"/>
    <w:rsid w:val="0018084A"/>
    <w:rsid w:val="001814F1"/>
    <w:rsid w:val="00183716"/>
    <w:rsid w:val="001914A9"/>
    <w:rsid w:val="00193733"/>
    <w:rsid w:val="001958A4"/>
    <w:rsid w:val="00195D6F"/>
    <w:rsid w:val="001A6084"/>
    <w:rsid w:val="001B2196"/>
    <w:rsid w:val="001B65F0"/>
    <w:rsid w:val="001B679D"/>
    <w:rsid w:val="001C2CBB"/>
    <w:rsid w:val="001C6D65"/>
    <w:rsid w:val="001D0115"/>
    <w:rsid w:val="001D0427"/>
    <w:rsid w:val="001D0FAF"/>
    <w:rsid w:val="001D40DC"/>
    <w:rsid w:val="001D4E4F"/>
    <w:rsid w:val="001D7315"/>
    <w:rsid w:val="001E0322"/>
    <w:rsid w:val="001E3BEF"/>
    <w:rsid w:val="001E49D2"/>
    <w:rsid w:val="001F0F15"/>
    <w:rsid w:val="001F3794"/>
    <w:rsid w:val="001F570B"/>
    <w:rsid w:val="002068EA"/>
    <w:rsid w:val="00215BF8"/>
    <w:rsid w:val="00216D9A"/>
    <w:rsid w:val="00217997"/>
    <w:rsid w:val="002222F8"/>
    <w:rsid w:val="00222948"/>
    <w:rsid w:val="002242CE"/>
    <w:rsid w:val="002243E8"/>
    <w:rsid w:val="002309F5"/>
    <w:rsid w:val="00231B03"/>
    <w:rsid w:val="00232325"/>
    <w:rsid w:val="0023595C"/>
    <w:rsid w:val="00236060"/>
    <w:rsid w:val="0023661C"/>
    <w:rsid w:val="00240662"/>
    <w:rsid w:val="00241A63"/>
    <w:rsid w:val="00244604"/>
    <w:rsid w:val="00244F8F"/>
    <w:rsid w:val="002516C3"/>
    <w:rsid w:val="002523C1"/>
    <w:rsid w:val="00253B4F"/>
    <w:rsid w:val="0025496E"/>
    <w:rsid w:val="00257C43"/>
    <w:rsid w:val="00265795"/>
    <w:rsid w:val="002661D2"/>
    <w:rsid w:val="00266597"/>
    <w:rsid w:val="002727E9"/>
    <w:rsid w:val="00274B27"/>
    <w:rsid w:val="00276404"/>
    <w:rsid w:val="002771D7"/>
    <w:rsid w:val="0027765C"/>
    <w:rsid w:val="0028153F"/>
    <w:rsid w:val="00285D77"/>
    <w:rsid w:val="00295FD8"/>
    <w:rsid w:val="0029676A"/>
    <w:rsid w:val="002A28FD"/>
    <w:rsid w:val="002A334F"/>
    <w:rsid w:val="002B5ADD"/>
    <w:rsid w:val="002C0257"/>
    <w:rsid w:val="002C70AB"/>
    <w:rsid w:val="002C75C8"/>
    <w:rsid w:val="002D009B"/>
    <w:rsid w:val="002D0168"/>
    <w:rsid w:val="002D068D"/>
    <w:rsid w:val="002D1E84"/>
    <w:rsid w:val="002D233C"/>
    <w:rsid w:val="002D2EA4"/>
    <w:rsid w:val="002D3A83"/>
    <w:rsid w:val="002D7365"/>
    <w:rsid w:val="002E0824"/>
    <w:rsid w:val="002E13E2"/>
    <w:rsid w:val="002E21FA"/>
    <w:rsid w:val="002E25C3"/>
    <w:rsid w:val="002E4527"/>
    <w:rsid w:val="002E77CB"/>
    <w:rsid w:val="00304C83"/>
    <w:rsid w:val="00310AD2"/>
    <w:rsid w:val="00310D78"/>
    <w:rsid w:val="00312D3B"/>
    <w:rsid w:val="00314563"/>
    <w:rsid w:val="00314D8C"/>
    <w:rsid w:val="0031632A"/>
    <w:rsid w:val="003169AA"/>
    <w:rsid w:val="00317F2B"/>
    <w:rsid w:val="003212C8"/>
    <w:rsid w:val="00324965"/>
    <w:rsid w:val="003250A9"/>
    <w:rsid w:val="00331523"/>
    <w:rsid w:val="0033179B"/>
    <w:rsid w:val="0033182D"/>
    <w:rsid w:val="00331CE4"/>
    <w:rsid w:val="00332B99"/>
    <w:rsid w:val="0033418B"/>
    <w:rsid w:val="00334714"/>
    <w:rsid w:val="00335D8A"/>
    <w:rsid w:val="00336416"/>
    <w:rsid w:val="003371A1"/>
    <w:rsid w:val="00340C73"/>
    <w:rsid w:val="00341881"/>
    <w:rsid w:val="0034270A"/>
    <w:rsid w:val="0034331D"/>
    <w:rsid w:val="00344748"/>
    <w:rsid w:val="00345515"/>
    <w:rsid w:val="00346470"/>
    <w:rsid w:val="003470BE"/>
    <w:rsid w:val="003514A6"/>
    <w:rsid w:val="0035507A"/>
    <w:rsid w:val="00355AF6"/>
    <w:rsid w:val="00356412"/>
    <w:rsid w:val="00356F92"/>
    <w:rsid w:val="00357F6D"/>
    <w:rsid w:val="003646A1"/>
    <w:rsid w:val="00366436"/>
    <w:rsid w:val="003702ED"/>
    <w:rsid w:val="00371340"/>
    <w:rsid w:val="00374360"/>
    <w:rsid w:val="00376138"/>
    <w:rsid w:val="00376F18"/>
    <w:rsid w:val="003803C5"/>
    <w:rsid w:val="00380569"/>
    <w:rsid w:val="00383A8F"/>
    <w:rsid w:val="003861F1"/>
    <w:rsid w:val="003876A8"/>
    <w:rsid w:val="00387A97"/>
    <w:rsid w:val="00387E71"/>
    <w:rsid w:val="00390ECB"/>
    <w:rsid w:val="00390F8B"/>
    <w:rsid w:val="00391FE6"/>
    <w:rsid w:val="003929F5"/>
    <w:rsid w:val="003935E9"/>
    <w:rsid w:val="0039543C"/>
    <w:rsid w:val="003A3601"/>
    <w:rsid w:val="003A5B32"/>
    <w:rsid w:val="003B30F8"/>
    <w:rsid w:val="003B4D85"/>
    <w:rsid w:val="003C3633"/>
    <w:rsid w:val="003C3B54"/>
    <w:rsid w:val="003C524C"/>
    <w:rsid w:val="003C57E1"/>
    <w:rsid w:val="003C69F2"/>
    <w:rsid w:val="003C7300"/>
    <w:rsid w:val="003D068D"/>
    <w:rsid w:val="003D0E6F"/>
    <w:rsid w:val="003D1207"/>
    <w:rsid w:val="003D49B4"/>
    <w:rsid w:val="003D7A2B"/>
    <w:rsid w:val="003D7B19"/>
    <w:rsid w:val="003E09D2"/>
    <w:rsid w:val="003E5536"/>
    <w:rsid w:val="003F2E06"/>
    <w:rsid w:val="003F4DC2"/>
    <w:rsid w:val="003F61DD"/>
    <w:rsid w:val="003F61E6"/>
    <w:rsid w:val="003F7066"/>
    <w:rsid w:val="003F745B"/>
    <w:rsid w:val="004039C9"/>
    <w:rsid w:val="0041268E"/>
    <w:rsid w:val="00414084"/>
    <w:rsid w:val="00420BC4"/>
    <w:rsid w:val="00421A00"/>
    <w:rsid w:val="00422383"/>
    <w:rsid w:val="00424CEF"/>
    <w:rsid w:val="00427236"/>
    <w:rsid w:val="00427651"/>
    <w:rsid w:val="00430193"/>
    <w:rsid w:val="00431FC5"/>
    <w:rsid w:val="00435906"/>
    <w:rsid w:val="0044331B"/>
    <w:rsid w:val="00444A02"/>
    <w:rsid w:val="00446C57"/>
    <w:rsid w:val="00450A44"/>
    <w:rsid w:val="0045170C"/>
    <w:rsid w:val="00454B13"/>
    <w:rsid w:val="0046124A"/>
    <w:rsid w:val="004655CB"/>
    <w:rsid w:val="0047168E"/>
    <w:rsid w:val="00483084"/>
    <w:rsid w:val="00485E2E"/>
    <w:rsid w:val="00486E31"/>
    <w:rsid w:val="0049191C"/>
    <w:rsid w:val="0049284B"/>
    <w:rsid w:val="004928DA"/>
    <w:rsid w:val="0049421F"/>
    <w:rsid w:val="00494D3D"/>
    <w:rsid w:val="00496C80"/>
    <w:rsid w:val="004C4664"/>
    <w:rsid w:val="004D5ADA"/>
    <w:rsid w:val="004E1F65"/>
    <w:rsid w:val="004E385C"/>
    <w:rsid w:val="004E3F07"/>
    <w:rsid w:val="004E4A4F"/>
    <w:rsid w:val="004F2036"/>
    <w:rsid w:val="004F288E"/>
    <w:rsid w:val="004F3AB9"/>
    <w:rsid w:val="004F3F20"/>
    <w:rsid w:val="004F4C85"/>
    <w:rsid w:val="004F6FDA"/>
    <w:rsid w:val="0050133A"/>
    <w:rsid w:val="00502E0E"/>
    <w:rsid w:val="00507886"/>
    <w:rsid w:val="00511DCE"/>
    <w:rsid w:val="00512B81"/>
    <w:rsid w:val="00516879"/>
    <w:rsid w:val="00527595"/>
    <w:rsid w:val="005307B5"/>
    <w:rsid w:val="00531E34"/>
    <w:rsid w:val="0053321F"/>
    <w:rsid w:val="005332B5"/>
    <w:rsid w:val="00533B9B"/>
    <w:rsid w:val="00541FF9"/>
    <w:rsid w:val="00542854"/>
    <w:rsid w:val="0054308F"/>
    <w:rsid w:val="0054434C"/>
    <w:rsid w:val="00544F90"/>
    <w:rsid w:val="005456E8"/>
    <w:rsid w:val="00547CA2"/>
    <w:rsid w:val="005508BD"/>
    <w:rsid w:val="00551289"/>
    <w:rsid w:val="00551390"/>
    <w:rsid w:val="005516FD"/>
    <w:rsid w:val="00551722"/>
    <w:rsid w:val="00552A79"/>
    <w:rsid w:val="00553CE6"/>
    <w:rsid w:val="00554EB4"/>
    <w:rsid w:val="00556753"/>
    <w:rsid w:val="00563532"/>
    <w:rsid w:val="00564FD9"/>
    <w:rsid w:val="00571841"/>
    <w:rsid w:val="0059023F"/>
    <w:rsid w:val="0059351D"/>
    <w:rsid w:val="005A10C7"/>
    <w:rsid w:val="005A750B"/>
    <w:rsid w:val="005B16A4"/>
    <w:rsid w:val="005B1D30"/>
    <w:rsid w:val="005B2CF5"/>
    <w:rsid w:val="005B444D"/>
    <w:rsid w:val="005C0B82"/>
    <w:rsid w:val="005C0BC9"/>
    <w:rsid w:val="005C244E"/>
    <w:rsid w:val="005C27DC"/>
    <w:rsid w:val="005C4FA0"/>
    <w:rsid w:val="005D167F"/>
    <w:rsid w:val="005D3FD9"/>
    <w:rsid w:val="005D743E"/>
    <w:rsid w:val="005D7CDB"/>
    <w:rsid w:val="005E31E5"/>
    <w:rsid w:val="005E3232"/>
    <w:rsid w:val="005E43C2"/>
    <w:rsid w:val="005E5AA5"/>
    <w:rsid w:val="005F2EC6"/>
    <w:rsid w:val="005F3F79"/>
    <w:rsid w:val="005F4D4D"/>
    <w:rsid w:val="005F5420"/>
    <w:rsid w:val="005F547B"/>
    <w:rsid w:val="00607A04"/>
    <w:rsid w:val="00616A0F"/>
    <w:rsid w:val="006176AA"/>
    <w:rsid w:val="0063178F"/>
    <w:rsid w:val="00631B9A"/>
    <w:rsid w:val="00633EC8"/>
    <w:rsid w:val="0063492E"/>
    <w:rsid w:val="00644C99"/>
    <w:rsid w:val="00646D4A"/>
    <w:rsid w:val="00647EF3"/>
    <w:rsid w:val="006531B7"/>
    <w:rsid w:val="00655FA9"/>
    <w:rsid w:val="0065679C"/>
    <w:rsid w:val="006656BA"/>
    <w:rsid w:val="00667277"/>
    <w:rsid w:val="00667C85"/>
    <w:rsid w:val="00672756"/>
    <w:rsid w:val="0067488E"/>
    <w:rsid w:val="006755DF"/>
    <w:rsid w:val="00677107"/>
    <w:rsid w:val="00677F14"/>
    <w:rsid w:val="00680EFB"/>
    <w:rsid w:val="00683E95"/>
    <w:rsid w:val="00686E73"/>
    <w:rsid w:val="00693227"/>
    <w:rsid w:val="006944BC"/>
    <w:rsid w:val="00695A5F"/>
    <w:rsid w:val="006A3E45"/>
    <w:rsid w:val="006B43AB"/>
    <w:rsid w:val="006B6CAB"/>
    <w:rsid w:val="006B7686"/>
    <w:rsid w:val="006C3DC8"/>
    <w:rsid w:val="006C4A66"/>
    <w:rsid w:val="006C5016"/>
    <w:rsid w:val="006D37ED"/>
    <w:rsid w:val="006E2E2E"/>
    <w:rsid w:val="006E3F04"/>
    <w:rsid w:val="006F3D19"/>
    <w:rsid w:val="006F48D0"/>
    <w:rsid w:val="0070266E"/>
    <w:rsid w:val="00704EAD"/>
    <w:rsid w:val="007078E0"/>
    <w:rsid w:val="007106BB"/>
    <w:rsid w:val="00715F9D"/>
    <w:rsid w:val="00733E7B"/>
    <w:rsid w:val="00734542"/>
    <w:rsid w:val="00734A13"/>
    <w:rsid w:val="007419C0"/>
    <w:rsid w:val="0074344A"/>
    <w:rsid w:val="00747520"/>
    <w:rsid w:val="0075196D"/>
    <w:rsid w:val="00752846"/>
    <w:rsid w:val="00755405"/>
    <w:rsid w:val="007557D7"/>
    <w:rsid w:val="00755DFE"/>
    <w:rsid w:val="00760E46"/>
    <w:rsid w:val="00770C12"/>
    <w:rsid w:val="0078324C"/>
    <w:rsid w:val="007853C5"/>
    <w:rsid w:val="00785859"/>
    <w:rsid w:val="00786023"/>
    <w:rsid w:val="00786D2F"/>
    <w:rsid w:val="007912DD"/>
    <w:rsid w:val="00791D3C"/>
    <w:rsid w:val="00792AB2"/>
    <w:rsid w:val="007962CA"/>
    <w:rsid w:val="007A4CA0"/>
    <w:rsid w:val="007A513F"/>
    <w:rsid w:val="007A5AA6"/>
    <w:rsid w:val="007A7862"/>
    <w:rsid w:val="007B5222"/>
    <w:rsid w:val="007B6540"/>
    <w:rsid w:val="007B65F2"/>
    <w:rsid w:val="007B6993"/>
    <w:rsid w:val="007B7FA6"/>
    <w:rsid w:val="007C2382"/>
    <w:rsid w:val="007C254D"/>
    <w:rsid w:val="007C287A"/>
    <w:rsid w:val="007C2ADD"/>
    <w:rsid w:val="007C3170"/>
    <w:rsid w:val="007C4BA4"/>
    <w:rsid w:val="007C5D7D"/>
    <w:rsid w:val="007C68DC"/>
    <w:rsid w:val="007D262A"/>
    <w:rsid w:val="007D2CD0"/>
    <w:rsid w:val="007D69A1"/>
    <w:rsid w:val="007E0B61"/>
    <w:rsid w:val="007E108E"/>
    <w:rsid w:val="007E25EA"/>
    <w:rsid w:val="007E2BA6"/>
    <w:rsid w:val="007E348E"/>
    <w:rsid w:val="007E3C82"/>
    <w:rsid w:val="007E3F14"/>
    <w:rsid w:val="007E44C1"/>
    <w:rsid w:val="007E6AE0"/>
    <w:rsid w:val="007E6D7A"/>
    <w:rsid w:val="007F1B8C"/>
    <w:rsid w:val="007F51D4"/>
    <w:rsid w:val="007F652C"/>
    <w:rsid w:val="00802EDA"/>
    <w:rsid w:val="008032A9"/>
    <w:rsid w:val="008047A1"/>
    <w:rsid w:val="00805ED5"/>
    <w:rsid w:val="0080652F"/>
    <w:rsid w:val="008129CA"/>
    <w:rsid w:val="00813438"/>
    <w:rsid w:val="00816558"/>
    <w:rsid w:val="008533E0"/>
    <w:rsid w:val="008579FD"/>
    <w:rsid w:val="008666A2"/>
    <w:rsid w:val="00867AC1"/>
    <w:rsid w:val="008758BF"/>
    <w:rsid w:val="0087718A"/>
    <w:rsid w:val="008833DC"/>
    <w:rsid w:val="00887864"/>
    <w:rsid w:val="00891B6B"/>
    <w:rsid w:val="00895CB6"/>
    <w:rsid w:val="008A2C39"/>
    <w:rsid w:val="008A6811"/>
    <w:rsid w:val="008A7746"/>
    <w:rsid w:val="008A7AE7"/>
    <w:rsid w:val="008B57B2"/>
    <w:rsid w:val="008C0420"/>
    <w:rsid w:val="008C0DD2"/>
    <w:rsid w:val="008C3D91"/>
    <w:rsid w:val="008C3EDE"/>
    <w:rsid w:val="008C4BCC"/>
    <w:rsid w:val="008C6FF3"/>
    <w:rsid w:val="008D07F2"/>
    <w:rsid w:val="008D278C"/>
    <w:rsid w:val="008D403F"/>
    <w:rsid w:val="008D4F84"/>
    <w:rsid w:val="008D7414"/>
    <w:rsid w:val="008E1206"/>
    <w:rsid w:val="008E1560"/>
    <w:rsid w:val="008E2429"/>
    <w:rsid w:val="008E2B1F"/>
    <w:rsid w:val="008E5DFE"/>
    <w:rsid w:val="008F46C1"/>
    <w:rsid w:val="008F5844"/>
    <w:rsid w:val="008F7A40"/>
    <w:rsid w:val="00901EFB"/>
    <w:rsid w:val="00904063"/>
    <w:rsid w:val="00904142"/>
    <w:rsid w:val="00906691"/>
    <w:rsid w:val="009106BB"/>
    <w:rsid w:val="00911B50"/>
    <w:rsid w:val="00913B5D"/>
    <w:rsid w:val="00916A50"/>
    <w:rsid w:val="00920010"/>
    <w:rsid w:val="009212F1"/>
    <w:rsid w:val="009222F0"/>
    <w:rsid w:val="00930E83"/>
    <w:rsid w:val="00931D96"/>
    <w:rsid w:val="00931DDB"/>
    <w:rsid w:val="00932E47"/>
    <w:rsid w:val="009338CF"/>
    <w:rsid w:val="00934A64"/>
    <w:rsid w:val="00937973"/>
    <w:rsid w:val="00950441"/>
    <w:rsid w:val="00953C63"/>
    <w:rsid w:val="0095706F"/>
    <w:rsid w:val="0095747D"/>
    <w:rsid w:val="00960F4E"/>
    <w:rsid w:val="009616E9"/>
    <w:rsid w:val="00963A30"/>
    <w:rsid w:val="00967474"/>
    <w:rsid w:val="00973601"/>
    <w:rsid w:val="00973993"/>
    <w:rsid w:val="00973E1A"/>
    <w:rsid w:val="00975ED7"/>
    <w:rsid w:val="00976660"/>
    <w:rsid w:val="00977CEA"/>
    <w:rsid w:val="00980E7A"/>
    <w:rsid w:val="009836C5"/>
    <w:rsid w:val="00984AC8"/>
    <w:rsid w:val="009879C5"/>
    <w:rsid w:val="00992CDC"/>
    <w:rsid w:val="00995581"/>
    <w:rsid w:val="00996023"/>
    <w:rsid w:val="009A1093"/>
    <w:rsid w:val="009B01A7"/>
    <w:rsid w:val="009B3943"/>
    <w:rsid w:val="009B58A3"/>
    <w:rsid w:val="009C3153"/>
    <w:rsid w:val="009C3D3F"/>
    <w:rsid w:val="009C66BB"/>
    <w:rsid w:val="009C71AC"/>
    <w:rsid w:val="009D09AC"/>
    <w:rsid w:val="009D4615"/>
    <w:rsid w:val="009D669F"/>
    <w:rsid w:val="009D7EA7"/>
    <w:rsid w:val="009E5739"/>
    <w:rsid w:val="009E5A90"/>
    <w:rsid w:val="009E604A"/>
    <w:rsid w:val="009E6EE9"/>
    <w:rsid w:val="009E7B11"/>
    <w:rsid w:val="009F1408"/>
    <w:rsid w:val="009F161B"/>
    <w:rsid w:val="00A02F26"/>
    <w:rsid w:val="00A10F0C"/>
    <w:rsid w:val="00A1225E"/>
    <w:rsid w:val="00A12AFC"/>
    <w:rsid w:val="00A2383F"/>
    <w:rsid w:val="00A24668"/>
    <w:rsid w:val="00A25AFA"/>
    <w:rsid w:val="00A3203F"/>
    <w:rsid w:val="00A365F9"/>
    <w:rsid w:val="00A37361"/>
    <w:rsid w:val="00A427B0"/>
    <w:rsid w:val="00A45A3D"/>
    <w:rsid w:val="00A51742"/>
    <w:rsid w:val="00A54A8E"/>
    <w:rsid w:val="00A61548"/>
    <w:rsid w:val="00A66BCD"/>
    <w:rsid w:val="00A71EAE"/>
    <w:rsid w:val="00A752AB"/>
    <w:rsid w:val="00A762E3"/>
    <w:rsid w:val="00A8375D"/>
    <w:rsid w:val="00A866EC"/>
    <w:rsid w:val="00A86DF5"/>
    <w:rsid w:val="00A90D6D"/>
    <w:rsid w:val="00A90FC8"/>
    <w:rsid w:val="00A91D49"/>
    <w:rsid w:val="00A92BB7"/>
    <w:rsid w:val="00AA5A6F"/>
    <w:rsid w:val="00AB060D"/>
    <w:rsid w:val="00AB1AAC"/>
    <w:rsid w:val="00AB4B68"/>
    <w:rsid w:val="00AB7588"/>
    <w:rsid w:val="00AB762B"/>
    <w:rsid w:val="00AC567D"/>
    <w:rsid w:val="00AC602F"/>
    <w:rsid w:val="00AC7610"/>
    <w:rsid w:val="00AD1193"/>
    <w:rsid w:val="00AD23A3"/>
    <w:rsid w:val="00AE584E"/>
    <w:rsid w:val="00AE7CAD"/>
    <w:rsid w:val="00AE7FCD"/>
    <w:rsid w:val="00AF0671"/>
    <w:rsid w:val="00AF2AD2"/>
    <w:rsid w:val="00AF7F40"/>
    <w:rsid w:val="00B029A1"/>
    <w:rsid w:val="00B057F1"/>
    <w:rsid w:val="00B05E38"/>
    <w:rsid w:val="00B10D2E"/>
    <w:rsid w:val="00B20D3E"/>
    <w:rsid w:val="00B244DB"/>
    <w:rsid w:val="00B2502E"/>
    <w:rsid w:val="00B254DB"/>
    <w:rsid w:val="00B262C1"/>
    <w:rsid w:val="00B275BD"/>
    <w:rsid w:val="00B30AA7"/>
    <w:rsid w:val="00B31D39"/>
    <w:rsid w:val="00B37F9B"/>
    <w:rsid w:val="00B42594"/>
    <w:rsid w:val="00B46E7C"/>
    <w:rsid w:val="00B47325"/>
    <w:rsid w:val="00B47582"/>
    <w:rsid w:val="00B54288"/>
    <w:rsid w:val="00B5540C"/>
    <w:rsid w:val="00B5587F"/>
    <w:rsid w:val="00B62730"/>
    <w:rsid w:val="00B62889"/>
    <w:rsid w:val="00B63D45"/>
    <w:rsid w:val="00B648F3"/>
    <w:rsid w:val="00B6616C"/>
    <w:rsid w:val="00B675B0"/>
    <w:rsid w:val="00B67803"/>
    <w:rsid w:val="00B704A0"/>
    <w:rsid w:val="00B71C53"/>
    <w:rsid w:val="00B750A4"/>
    <w:rsid w:val="00B7682F"/>
    <w:rsid w:val="00B779F4"/>
    <w:rsid w:val="00B82CB7"/>
    <w:rsid w:val="00B8307F"/>
    <w:rsid w:val="00B8547B"/>
    <w:rsid w:val="00B85C84"/>
    <w:rsid w:val="00B871C8"/>
    <w:rsid w:val="00B928DA"/>
    <w:rsid w:val="00B962FB"/>
    <w:rsid w:val="00B963B3"/>
    <w:rsid w:val="00BA0F78"/>
    <w:rsid w:val="00BA25D1"/>
    <w:rsid w:val="00BA2F96"/>
    <w:rsid w:val="00BB38B3"/>
    <w:rsid w:val="00BB493B"/>
    <w:rsid w:val="00BB5014"/>
    <w:rsid w:val="00BB6A0E"/>
    <w:rsid w:val="00BC1B9E"/>
    <w:rsid w:val="00BC3360"/>
    <w:rsid w:val="00BC398F"/>
    <w:rsid w:val="00BC558C"/>
    <w:rsid w:val="00BC5ABD"/>
    <w:rsid w:val="00BD4C65"/>
    <w:rsid w:val="00BD57A4"/>
    <w:rsid w:val="00BD64E2"/>
    <w:rsid w:val="00BD797A"/>
    <w:rsid w:val="00BE08C3"/>
    <w:rsid w:val="00BE535C"/>
    <w:rsid w:val="00BE6763"/>
    <w:rsid w:val="00BF20A3"/>
    <w:rsid w:val="00BF237B"/>
    <w:rsid w:val="00BF260F"/>
    <w:rsid w:val="00BF315B"/>
    <w:rsid w:val="00BF35E3"/>
    <w:rsid w:val="00BF39E0"/>
    <w:rsid w:val="00BF5052"/>
    <w:rsid w:val="00BF523C"/>
    <w:rsid w:val="00C01700"/>
    <w:rsid w:val="00C0415F"/>
    <w:rsid w:val="00C0499B"/>
    <w:rsid w:val="00C05FD0"/>
    <w:rsid w:val="00C061D1"/>
    <w:rsid w:val="00C117A9"/>
    <w:rsid w:val="00C1399B"/>
    <w:rsid w:val="00C13C8F"/>
    <w:rsid w:val="00C16D2E"/>
    <w:rsid w:val="00C22B28"/>
    <w:rsid w:val="00C22DB2"/>
    <w:rsid w:val="00C246F4"/>
    <w:rsid w:val="00C308BC"/>
    <w:rsid w:val="00C308F0"/>
    <w:rsid w:val="00C37D02"/>
    <w:rsid w:val="00C40DC8"/>
    <w:rsid w:val="00C41BD4"/>
    <w:rsid w:val="00C465A9"/>
    <w:rsid w:val="00C50244"/>
    <w:rsid w:val="00C5164F"/>
    <w:rsid w:val="00C53DCC"/>
    <w:rsid w:val="00C60B95"/>
    <w:rsid w:val="00C61B4D"/>
    <w:rsid w:val="00C71A8F"/>
    <w:rsid w:val="00C71DBF"/>
    <w:rsid w:val="00C71F86"/>
    <w:rsid w:val="00C8340E"/>
    <w:rsid w:val="00C835AD"/>
    <w:rsid w:val="00C86AB6"/>
    <w:rsid w:val="00C9021F"/>
    <w:rsid w:val="00C935FE"/>
    <w:rsid w:val="00C9682A"/>
    <w:rsid w:val="00C97FBB"/>
    <w:rsid w:val="00CA1DDF"/>
    <w:rsid w:val="00CB1CE7"/>
    <w:rsid w:val="00CB38F8"/>
    <w:rsid w:val="00CB5BD9"/>
    <w:rsid w:val="00CB6027"/>
    <w:rsid w:val="00CC471A"/>
    <w:rsid w:val="00CC663E"/>
    <w:rsid w:val="00CC69DA"/>
    <w:rsid w:val="00CD2744"/>
    <w:rsid w:val="00CD3036"/>
    <w:rsid w:val="00CD409A"/>
    <w:rsid w:val="00CD7007"/>
    <w:rsid w:val="00CE1EAC"/>
    <w:rsid w:val="00CE4B20"/>
    <w:rsid w:val="00D01AA4"/>
    <w:rsid w:val="00D068E5"/>
    <w:rsid w:val="00D07895"/>
    <w:rsid w:val="00D13892"/>
    <w:rsid w:val="00D17732"/>
    <w:rsid w:val="00D2396A"/>
    <w:rsid w:val="00D24A70"/>
    <w:rsid w:val="00D24E00"/>
    <w:rsid w:val="00D2691A"/>
    <w:rsid w:val="00D341FB"/>
    <w:rsid w:val="00D3594E"/>
    <w:rsid w:val="00D44A8F"/>
    <w:rsid w:val="00D45024"/>
    <w:rsid w:val="00D45E50"/>
    <w:rsid w:val="00D500BB"/>
    <w:rsid w:val="00D5159E"/>
    <w:rsid w:val="00D5176B"/>
    <w:rsid w:val="00D51BA4"/>
    <w:rsid w:val="00D55CF3"/>
    <w:rsid w:val="00D56A6F"/>
    <w:rsid w:val="00D56DBD"/>
    <w:rsid w:val="00D57760"/>
    <w:rsid w:val="00D57C54"/>
    <w:rsid w:val="00D57D6B"/>
    <w:rsid w:val="00D62EC4"/>
    <w:rsid w:val="00D63010"/>
    <w:rsid w:val="00D64EE2"/>
    <w:rsid w:val="00D7287F"/>
    <w:rsid w:val="00D738A1"/>
    <w:rsid w:val="00D74262"/>
    <w:rsid w:val="00D762D4"/>
    <w:rsid w:val="00D76715"/>
    <w:rsid w:val="00D91E14"/>
    <w:rsid w:val="00DA72EC"/>
    <w:rsid w:val="00DB074E"/>
    <w:rsid w:val="00DB1826"/>
    <w:rsid w:val="00DB1BD3"/>
    <w:rsid w:val="00DB281F"/>
    <w:rsid w:val="00DB2F69"/>
    <w:rsid w:val="00DB3297"/>
    <w:rsid w:val="00DB7D8F"/>
    <w:rsid w:val="00DC4DAC"/>
    <w:rsid w:val="00DD3185"/>
    <w:rsid w:val="00DE2888"/>
    <w:rsid w:val="00DE6675"/>
    <w:rsid w:val="00DF0BB7"/>
    <w:rsid w:val="00DF3567"/>
    <w:rsid w:val="00DF6380"/>
    <w:rsid w:val="00E0065C"/>
    <w:rsid w:val="00E00CC0"/>
    <w:rsid w:val="00E02ED4"/>
    <w:rsid w:val="00E10875"/>
    <w:rsid w:val="00E120BB"/>
    <w:rsid w:val="00E132E9"/>
    <w:rsid w:val="00E14039"/>
    <w:rsid w:val="00E14455"/>
    <w:rsid w:val="00E15659"/>
    <w:rsid w:val="00E20995"/>
    <w:rsid w:val="00E22487"/>
    <w:rsid w:val="00E26652"/>
    <w:rsid w:val="00E311BA"/>
    <w:rsid w:val="00E33943"/>
    <w:rsid w:val="00E36817"/>
    <w:rsid w:val="00E40A3C"/>
    <w:rsid w:val="00E41AAA"/>
    <w:rsid w:val="00E43598"/>
    <w:rsid w:val="00E509A5"/>
    <w:rsid w:val="00E50EB0"/>
    <w:rsid w:val="00E54E5E"/>
    <w:rsid w:val="00E557C1"/>
    <w:rsid w:val="00E562DE"/>
    <w:rsid w:val="00E65115"/>
    <w:rsid w:val="00E70D7E"/>
    <w:rsid w:val="00E721CE"/>
    <w:rsid w:val="00E725A1"/>
    <w:rsid w:val="00E75159"/>
    <w:rsid w:val="00E75EF0"/>
    <w:rsid w:val="00E77E79"/>
    <w:rsid w:val="00E84059"/>
    <w:rsid w:val="00E9546B"/>
    <w:rsid w:val="00EA0E49"/>
    <w:rsid w:val="00EA403C"/>
    <w:rsid w:val="00EA4CC2"/>
    <w:rsid w:val="00EA6987"/>
    <w:rsid w:val="00EA74CC"/>
    <w:rsid w:val="00EB01D9"/>
    <w:rsid w:val="00EB27B1"/>
    <w:rsid w:val="00EB34BE"/>
    <w:rsid w:val="00EC129D"/>
    <w:rsid w:val="00EC2BDB"/>
    <w:rsid w:val="00ED1D72"/>
    <w:rsid w:val="00ED3A9B"/>
    <w:rsid w:val="00EE1D17"/>
    <w:rsid w:val="00EE4676"/>
    <w:rsid w:val="00EE5ADF"/>
    <w:rsid w:val="00EF5888"/>
    <w:rsid w:val="00EF58BE"/>
    <w:rsid w:val="00EF60DB"/>
    <w:rsid w:val="00F033EC"/>
    <w:rsid w:val="00F05A6A"/>
    <w:rsid w:val="00F20B75"/>
    <w:rsid w:val="00F24943"/>
    <w:rsid w:val="00F25456"/>
    <w:rsid w:val="00F26218"/>
    <w:rsid w:val="00F331B4"/>
    <w:rsid w:val="00F34420"/>
    <w:rsid w:val="00F34483"/>
    <w:rsid w:val="00F349FA"/>
    <w:rsid w:val="00F40F3B"/>
    <w:rsid w:val="00F4765A"/>
    <w:rsid w:val="00F54533"/>
    <w:rsid w:val="00F54836"/>
    <w:rsid w:val="00F56E47"/>
    <w:rsid w:val="00F57001"/>
    <w:rsid w:val="00F578E8"/>
    <w:rsid w:val="00F57900"/>
    <w:rsid w:val="00F64FBD"/>
    <w:rsid w:val="00F668A4"/>
    <w:rsid w:val="00F67E50"/>
    <w:rsid w:val="00F80E8A"/>
    <w:rsid w:val="00F837D0"/>
    <w:rsid w:val="00F8451E"/>
    <w:rsid w:val="00F875CA"/>
    <w:rsid w:val="00F93034"/>
    <w:rsid w:val="00F9489C"/>
    <w:rsid w:val="00FA05FB"/>
    <w:rsid w:val="00FA2346"/>
    <w:rsid w:val="00FB277E"/>
    <w:rsid w:val="00FB2DB0"/>
    <w:rsid w:val="00FB5963"/>
    <w:rsid w:val="00FB6A90"/>
    <w:rsid w:val="00FC0421"/>
    <w:rsid w:val="00FC2113"/>
    <w:rsid w:val="00FC2470"/>
    <w:rsid w:val="00FC3699"/>
    <w:rsid w:val="00FD049B"/>
    <w:rsid w:val="00FD2972"/>
    <w:rsid w:val="00FD3BC4"/>
    <w:rsid w:val="00FD71B6"/>
    <w:rsid w:val="00FE0138"/>
    <w:rsid w:val="00FE11BD"/>
    <w:rsid w:val="00FE6055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3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7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2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448</Words>
  <Characters>2559</Characters>
  <Application>Microsoft Office Word</Application>
  <DocSecurity>0</DocSecurity>
  <Lines>21</Lines>
  <Paragraphs>6</Paragraphs>
  <ScaleCrop>false</ScaleCrop>
  <Company>2ndSpAcE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599</cp:revision>
  <cp:lastPrinted>2005-06-10T06:33:00Z</cp:lastPrinted>
  <dcterms:created xsi:type="dcterms:W3CDTF">2023-11-05T05:33:00Z</dcterms:created>
  <dcterms:modified xsi:type="dcterms:W3CDTF">2023-12-22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